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C239E5" w14:textId="6833FDB3" w:rsidR="004D41DF" w:rsidRPr="0035261F" w:rsidRDefault="004D41DF" w:rsidP="004D41DF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35261F">
        <w:rPr>
          <w:rFonts w:asciiTheme="majorBidi" w:hAnsiTheme="majorBidi" w:cstheme="majorBidi"/>
          <w:b/>
          <w:bCs/>
          <w:sz w:val="24"/>
          <w:szCs w:val="24"/>
        </w:rPr>
        <w:t>IN THE NAME OF GOD</w:t>
      </w:r>
    </w:p>
    <w:p w14:paraId="2D98B15E" w14:textId="5093839C" w:rsidR="004D41DF" w:rsidRPr="0035261F" w:rsidRDefault="004D41DF" w:rsidP="004D41D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5261F">
        <w:rPr>
          <w:rFonts w:asciiTheme="majorBidi" w:hAnsiTheme="majorBidi" w:cstheme="majorBidi"/>
          <w:b/>
          <w:bCs/>
          <w:sz w:val="24"/>
          <w:szCs w:val="24"/>
        </w:rPr>
        <w:t>Dear participant</w:t>
      </w:r>
    </w:p>
    <w:p w14:paraId="462CE165" w14:textId="14780552" w:rsidR="004D41DF" w:rsidRPr="0035261F" w:rsidRDefault="004D41DF" w:rsidP="007367E6">
      <w:pPr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This questionnaire has been developed aimed to estimat</w:t>
      </w:r>
      <w:r w:rsidR="007367E6">
        <w:rPr>
          <w:rFonts w:asciiTheme="majorBidi" w:hAnsiTheme="majorBidi" w:cstheme="majorBidi"/>
          <w:sz w:val="24"/>
          <w:szCs w:val="24"/>
        </w:rPr>
        <w:t>e</w:t>
      </w:r>
      <w:r w:rsidRPr="0035261F">
        <w:rPr>
          <w:rFonts w:asciiTheme="majorBidi" w:hAnsiTheme="majorBidi" w:cstheme="majorBidi"/>
          <w:sz w:val="24"/>
          <w:szCs w:val="24"/>
        </w:rPr>
        <w:t xml:space="preserve"> the direct and indirect costs of breast cancer. Please answer the questions carefully</w:t>
      </w:r>
      <w:r w:rsidR="007367E6">
        <w:rPr>
          <w:rFonts w:asciiTheme="majorBidi" w:hAnsiTheme="majorBidi" w:cstheme="majorBidi"/>
          <w:sz w:val="24"/>
          <w:szCs w:val="24"/>
        </w:rPr>
        <w:t>.</w:t>
      </w:r>
    </w:p>
    <w:p w14:paraId="3987BB5D" w14:textId="714CCEF4" w:rsidR="004D41DF" w:rsidRPr="0035261F" w:rsidRDefault="00083AA2" w:rsidP="00083AA2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HANK YOU</w:t>
      </w:r>
    </w:p>
    <w:p w14:paraId="553ACF2C" w14:textId="6602C100" w:rsidR="000877B9" w:rsidRPr="0035261F" w:rsidRDefault="000877B9" w:rsidP="000877B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5261F">
        <w:rPr>
          <w:rFonts w:asciiTheme="majorBidi" w:hAnsiTheme="majorBidi" w:cstheme="majorBidi"/>
          <w:b/>
          <w:bCs/>
          <w:sz w:val="24"/>
          <w:szCs w:val="24"/>
        </w:rPr>
        <w:t xml:space="preserve">Demographic </w:t>
      </w:r>
      <w:r w:rsidR="00A2216F" w:rsidRPr="0035261F">
        <w:rPr>
          <w:rFonts w:asciiTheme="majorBidi" w:hAnsiTheme="majorBidi" w:cstheme="majorBidi"/>
          <w:b/>
          <w:bCs/>
          <w:sz w:val="24"/>
          <w:szCs w:val="24"/>
        </w:rPr>
        <w:t xml:space="preserve">and socio-economic </w:t>
      </w:r>
      <w:r w:rsidRPr="0035261F">
        <w:rPr>
          <w:rFonts w:asciiTheme="majorBidi" w:hAnsiTheme="majorBidi" w:cstheme="majorBidi"/>
          <w:b/>
          <w:bCs/>
          <w:sz w:val="24"/>
          <w:szCs w:val="24"/>
        </w:rPr>
        <w:t>variabl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576"/>
      </w:tblGrid>
      <w:tr w:rsidR="005430A4" w:rsidRPr="0035261F" w14:paraId="1558E78B" w14:textId="77777777" w:rsidTr="00083AA2">
        <w:tc>
          <w:tcPr>
            <w:tcW w:w="5000" w:type="pct"/>
            <w:vAlign w:val="center"/>
          </w:tcPr>
          <w:p w14:paraId="6E9CEDBA" w14:textId="77777777" w:rsidR="005430A4" w:rsidRPr="0035261F" w:rsidRDefault="005430A4" w:rsidP="00083AA2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Age -----years old           &lt;40 years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     40-60 years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</w:t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    &gt;60 years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</w:tc>
      </w:tr>
      <w:tr w:rsidR="005430A4" w:rsidRPr="0035261F" w14:paraId="2ED3CB5B" w14:textId="77777777" w:rsidTr="00083AA2">
        <w:tc>
          <w:tcPr>
            <w:tcW w:w="5000" w:type="pct"/>
            <w:vAlign w:val="center"/>
          </w:tcPr>
          <w:p w14:paraId="0EB7736D" w14:textId="77777777" w:rsidR="005430A4" w:rsidRPr="0035261F" w:rsidRDefault="005430A4" w:rsidP="00083AA2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Marital status                   Single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      Married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                </w:t>
            </w:r>
          </w:p>
        </w:tc>
      </w:tr>
      <w:tr w:rsidR="005430A4" w:rsidRPr="0035261F" w14:paraId="7499E3AD" w14:textId="77777777" w:rsidTr="00083AA2">
        <w:tc>
          <w:tcPr>
            <w:tcW w:w="5000" w:type="pct"/>
            <w:vAlign w:val="center"/>
          </w:tcPr>
          <w:p w14:paraId="0E2D22BA" w14:textId="77777777" w:rsidR="005430A4" w:rsidRPr="0035261F" w:rsidRDefault="005430A4" w:rsidP="00083AA2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Education status              Illiterate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      Diploma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     Academic education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</w:t>
            </w:r>
          </w:p>
        </w:tc>
      </w:tr>
      <w:tr w:rsidR="005430A4" w:rsidRPr="0035261F" w14:paraId="4643D30A" w14:textId="77777777" w:rsidTr="00083AA2">
        <w:tc>
          <w:tcPr>
            <w:tcW w:w="5000" w:type="pct"/>
            <w:vAlign w:val="center"/>
          </w:tcPr>
          <w:p w14:paraId="4EC06732" w14:textId="77777777" w:rsidR="005430A4" w:rsidRPr="0035261F" w:rsidRDefault="005430A4" w:rsidP="00083AA2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Health insurance coverage       Yes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       No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ab/>
            </w:r>
          </w:p>
        </w:tc>
      </w:tr>
      <w:tr w:rsidR="005430A4" w:rsidRPr="0035261F" w14:paraId="399BEA43" w14:textId="77777777" w:rsidTr="00083AA2">
        <w:trPr>
          <w:trHeight w:val="1356"/>
        </w:trPr>
        <w:tc>
          <w:tcPr>
            <w:tcW w:w="5000" w:type="pct"/>
            <w:vAlign w:val="center"/>
          </w:tcPr>
          <w:p w14:paraId="4DBC0F46" w14:textId="77777777" w:rsidR="005430A4" w:rsidRPr="0035261F" w:rsidRDefault="005430A4" w:rsidP="00083AA2">
            <w:pPr>
              <w:pStyle w:val="ListParagraph"/>
              <w:numPr>
                <w:ilvl w:val="0"/>
                <w:numId w:val="5"/>
              </w:numPr>
              <w:tabs>
                <w:tab w:val="left" w:pos="3255"/>
              </w:tabs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If your answer is ‘Yes’ please select one of the following choices </w:t>
            </w:r>
          </w:p>
          <w:p w14:paraId="3303F35C" w14:textId="41C7F2F8" w:rsidR="005430A4" w:rsidRPr="0035261F" w:rsidRDefault="005430A4" w:rsidP="00083AA2">
            <w:pPr>
              <w:pStyle w:val="ListParagraph"/>
              <w:tabs>
                <w:tab w:val="left" w:pos="3255"/>
              </w:tabs>
              <w:spacing w:before="100" w:beforeAutospacing="1" w:after="100" w:afterAutospacing="1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ocial security insurance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 </w:t>
            </w:r>
            <w:r w:rsidRPr="0035261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        Iranian health insurance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                                             Relief foundation </w:t>
            </w:r>
            <w:r w:rsidRPr="0035261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 </w:t>
            </w:r>
            <w:r w:rsidRPr="0035261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nsurance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  </w:t>
            </w:r>
            <w:r w:rsidRPr="0035261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   </w:t>
            </w:r>
            <w:r w:rsidRPr="0035261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 </w:t>
            </w:r>
            <w:r w:rsidR="00C2011A" w:rsidRPr="0035261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O</w:t>
            </w:r>
            <w:r w:rsidRPr="0035261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ther basic insurances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Pr="0035261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5430A4" w:rsidRPr="0035261F" w14:paraId="15BF8466" w14:textId="77777777" w:rsidTr="00083AA2">
        <w:tc>
          <w:tcPr>
            <w:tcW w:w="5000" w:type="pct"/>
            <w:vAlign w:val="center"/>
          </w:tcPr>
          <w:p w14:paraId="7E7626E8" w14:textId="77777777" w:rsidR="005430A4" w:rsidRPr="0035261F" w:rsidRDefault="005430A4" w:rsidP="00083AA2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Supplementary insurance coverage          Yes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      No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</w:p>
        </w:tc>
      </w:tr>
      <w:tr w:rsidR="005430A4" w:rsidRPr="0035261F" w14:paraId="133538AA" w14:textId="77777777" w:rsidTr="00083AA2">
        <w:tc>
          <w:tcPr>
            <w:tcW w:w="5000" w:type="pct"/>
            <w:vAlign w:val="center"/>
          </w:tcPr>
          <w:p w14:paraId="6F47091B" w14:textId="4797EFF1" w:rsidR="005430A4" w:rsidRPr="0035261F" w:rsidRDefault="005430A4" w:rsidP="00083AA2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Habitation status         </w:t>
            </w:r>
            <w:r w:rsidR="0087639F" w:rsidRPr="0035261F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>Rural area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        Urban area</w:t>
            </w:r>
            <w:r w:rsidRPr="0035261F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430A4" w:rsidRPr="0035261F" w14:paraId="485EB081" w14:textId="77777777" w:rsidTr="00083AA2">
        <w:tc>
          <w:tcPr>
            <w:tcW w:w="5000" w:type="pct"/>
            <w:vAlign w:val="center"/>
          </w:tcPr>
          <w:p w14:paraId="7BCB7BF0" w14:textId="77777777" w:rsidR="005430A4" w:rsidRPr="00C12F28" w:rsidRDefault="005430A4" w:rsidP="00083AA2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C12F28">
              <w:rPr>
                <w:rFonts w:asciiTheme="majorBidi" w:hAnsiTheme="majorBidi" w:cstheme="majorBidi"/>
                <w:sz w:val="24"/>
                <w:szCs w:val="24"/>
              </w:rPr>
              <w:t>Disease duration….……years          I don’t know</w:t>
            </w:r>
            <w:r w:rsidRPr="00C12F28">
              <w:rPr>
                <w:rFonts w:asciiTheme="majorBidi" w:eastAsia="Calibri" w:hAnsiTheme="majorBidi" w:cstheme="majorBidi"/>
                <w:sz w:val="24"/>
                <w:szCs w:val="24"/>
              </w:rPr>
              <w:sym w:font="Wingdings" w:char="F072"/>
            </w:r>
          </w:p>
        </w:tc>
      </w:tr>
    </w:tbl>
    <w:p w14:paraId="769A7972" w14:textId="77777777" w:rsidR="000877B9" w:rsidRPr="0035261F" w:rsidRDefault="000877B9" w:rsidP="000877B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F31EF92" w14:textId="3F48E5CB" w:rsidR="000877B9" w:rsidRPr="0035261F" w:rsidRDefault="000877B9" w:rsidP="00A2216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35261F">
        <w:rPr>
          <w:rFonts w:asciiTheme="majorBidi" w:hAnsiTheme="majorBidi" w:cstheme="majorBidi"/>
          <w:b/>
          <w:bCs/>
          <w:sz w:val="24"/>
          <w:szCs w:val="24"/>
        </w:rPr>
        <w:t>Direct costs</w:t>
      </w:r>
    </w:p>
    <w:p w14:paraId="55411E20" w14:textId="77777777" w:rsidR="00A2216F" w:rsidRPr="0035261F" w:rsidRDefault="00A2216F" w:rsidP="00A2216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5261F">
        <w:rPr>
          <w:rFonts w:asciiTheme="majorBidi" w:hAnsiTheme="majorBidi" w:cstheme="majorBidi"/>
          <w:b/>
          <w:bCs/>
          <w:sz w:val="24"/>
          <w:szCs w:val="24"/>
        </w:rPr>
        <w:t xml:space="preserve">A.B. </w:t>
      </w:r>
      <w:r w:rsidR="000877B9" w:rsidRPr="0035261F">
        <w:rPr>
          <w:rFonts w:asciiTheme="majorBidi" w:hAnsiTheme="majorBidi" w:cstheme="majorBidi"/>
          <w:b/>
          <w:bCs/>
          <w:sz w:val="24"/>
          <w:szCs w:val="24"/>
        </w:rPr>
        <w:t>Direct medical costs</w:t>
      </w:r>
    </w:p>
    <w:p w14:paraId="4691F624" w14:textId="77D87D08" w:rsidR="000877B9" w:rsidRPr="0035261F" w:rsidRDefault="00A2216F" w:rsidP="00A2216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5261F">
        <w:rPr>
          <w:rFonts w:asciiTheme="majorBidi" w:hAnsiTheme="majorBidi" w:cstheme="majorBidi"/>
          <w:b/>
          <w:bCs/>
          <w:sz w:val="24"/>
          <w:szCs w:val="24"/>
        </w:rPr>
        <w:t xml:space="preserve">A.B.1. </w:t>
      </w:r>
      <w:r w:rsidR="000877B9" w:rsidRPr="0035261F">
        <w:rPr>
          <w:rFonts w:asciiTheme="majorBidi" w:hAnsiTheme="majorBidi" w:cstheme="majorBidi"/>
          <w:b/>
          <w:bCs/>
          <w:sz w:val="24"/>
          <w:szCs w:val="24"/>
        </w:rPr>
        <w:t>Outpatient costs</w:t>
      </w:r>
    </w:p>
    <w:p w14:paraId="689C9B44" w14:textId="77777777" w:rsidR="000877B9" w:rsidRPr="0035261F" w:rsidRDefault="000877B9" w:rsidP="000877B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5F40242C" w14:textId="5F59FEAF" w:rsidR="00FA2CD9" w:rsidRPr="00582193" w:rsidRDefault="000877B9" w:rsidP="00582193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 w:rsidRPr="00C12F28">
        <w:rPr>
          <w:rFonts w:asciiTheme="majorBidi" w:hAnsiTheme="majorBidi" w:cstheme="majorBidi"/>
          <w:sz w:val="24"/>
          <w:szCs w:val="24"/>
        </w:rPr>
        <w:t xml:space="preserve">Over the last </w:t>
      </w:r>
      <w:r w:rsidR="0087639F" w:rsidRPr="00C12F28">
        <w:rPr>
          <w:rFonts w:asciiTheme="majorBidi" w:hAnsiTheme="majorBidi" w:cstheme="majorBidi"/>
          <w:sz w:val="24"/>
          <w:szCs w:val="24"/>
        </w:rPr>
        <w:t>two</w:t>
      </w:r>
      <w:r w:rsidRPr="00C12F28">
        <w:rPr>
          <w:rFonts w:asciiTheme="majorBidi" w:hAnsiTheme="majorBidi" w:cstheme="majorBidi"/>
          <w:sz w:val="24"/>
          <w:szCs w:val="24"/>
        </w:rPr>
        <w:t xml:space="preserve"> months, which of the following services and cares </w:t>
      </w:r>
      <w:r w:rsidR="00EF0CAE" w:rsidRPr="00C12F28">
        <w:rPr>
          <w:rFonts w:asciiTheme="majorBidi" w:hAnsiTheme="majorBidi" w:cstheme="majorBidi"/>
          <w:sz w:val="24"/>
          <w:szCs w:val="24"/>
        </w:rPr>
        <w:t xml:space="preserve">have </w:t>
      </w:r>
      <w:r w:rsidR="00A2216F" w:rsidRPr="00C12F28">
        <w:rPr>
          <w:rFonts w:asciiTheme="majorBidi" w:hAnsiTheme="majorBidi" w:cstheme="majorBidi"/>
          <w:sz w:val="24"/>
          <w:szCs w:val="24"/>
        </w:rPr>
        <w:t xml:space="preserve">you </w:t>
      </w:r>
      <w:r w:rsidRPr="00C12F28">
        <w:rPr>
          <w:rFonts w:asciiTheme="majorBidi" w:hAnsiTheme="majorBidi" w:cstheme="majorBidi"/>
          <w:sz w:val="24"/>
          <w:szCs w:val="24"/>
        </w:rPr>
        <w:t>received</w:t>
      </w:r>
      <w:r w:rsidR="00EF0CAE" w:rsidRPr="00C12F28">
        <w:rPr>
          <w:rFonts w:asciiTheme="majorBidi" w:hAnsiTheme="majorBidi" w:cstheme="majorBidi"/>
          <w:sz w:val="24"/>
          <w:szCs w:val="24"/>
        </w:rPr>
        <w:t xml:space="preserve"> for your disease</w:t>
      </w:r>
      <w:r w:rsidRPr="00C12F28">
        <w:rPr>
          <w:rFonts w:asciiTheme="majorBidi" w:hAnsiTheme="majorBidi" w:cstheme="majorBidi"/>
          <w:sz w:val="24"/>
          <w:szCs w:val="24"/>
        </w:rPr>
        <w:t>?</w:t>
      </w:r>
    </w:p>
    <w:p w14:paraId="48ED26CA" w14:textId="45797311" w:rsidR="000877B9" w:rsidRPr="00C12F28" w:rsidRDefault="00951D59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C12F28">
        <w:rPr>
          <w:rFonts w:asciiTheme="majorBidi" w:hAnsiTheme="majorBidi" w:cstheme="majorBidi"/>
          <w:sz w:val="24"/>
          <w:szCs w:val="24"/>
        </w:rPr>
        <w:t xml:space="preserve">General </w:t>
      </w:r>
      <w:r w:rsidR="00FA2CD9" w:rsidRPr="00C12F28">
        <w:rPr>
          <w:rFonts w:asciiTheme="majorBidi" w:hAnsiTheme="majorBidi" w:cstheme="majorBidi"/>
          <w:sz w:val="24"/>
          <w:szCs w:val="24"/>
        </w:rPr>
        <w:t>practitioner</w:t>
      </w:r>
      <w:r w:rsidRPr="00C12F28">
        <w:rPr>
          <w:rFonts w:asciiTheme="majorBidi" w:hAnsiTheme="majorBidi" w:cstheme="majorBidi"/>
          <w:sz w:val="24"/>
          <w:szCs w:val="24"/>
        </w:rPr>
        <w:t xml:space="preserve"> </w:t>
      </w:r>
      <w:r w:rsidR="000877B9" w:rsidRPr="00C12F28">
        <w:rPr>
          <w:rFonts w:asciiTheme="majorBidi" w:hAnsiTheme="majorBidi" w:cstheme="majorBidi"/>
          <w:sz w:val="24"/>
          <w:szCs w:val="24"/>
        </w:rPr>
        <w:t xml:space="preserve">visit </w:t>
      </w:r>
    </w:p>
    <w:p w14:paraId="4CF5FFBB" w14:textId="1A2E8671" w:rsidR="000877B9" w:rsidRPr="00C12F28" w:rsidRDefault="000877B9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lang w:bidi="fa-IR"/>
        </w:rPr>
      </w:pPr>
      <w:r w:rsidRPr="00C12F28">
        <w:rPr>
          <w:rFonts w:asciiTheme="majorBidi" w:hAnsiTheme="majorBidi" w:cstheme="majorBidi"/>
          <w:sz w:val="24"/>
          <w:szCs w:val="24"/>
        </w:rPr>
        <w:t>Yes</w:t>
      </w:r>
      <w:r w:rsidR="00A2216F" w:rsidRPr="00C12F28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C12F28">
        <w:rPr>
          <w:rFonts w:asciiTheme="majorBidi" w:hAnsiTheme="majorBidi" w:cstheme="majorBidi"/>
          <w:sz w:val="24"/>
          <w:szCs w:val="24"/>
        </w:rPr>
        <w:t xml:space="preserve">       No</w:t>
      </w:r>
      <w:r w:rsidR="00A2216F" w:rsidRPr="00C12F28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C12F28">
        <w:rPr>
          <w:rFonts w:asciiTheme="majorBidi" w:hAnsiTheme="majorBidi" w:cstheme="majorBidi"/>
          <w:sz w:val="24"/>
          <w:szCs w:val="24"/>
        </w:rPr>
        <w:t xml:space="preserve">        </w:t>
      </w:r>
      <w:r w:rsidR="000C3083" w:rsidRPr="00C12F28">
        <w:rPr>
          <w:rFonts w:asciiTheme="majorBidi" w:hAnsiTheme="majorBidi" w:cstheme="majorBidi"/>
          <w:sz w:val="24"/>
          <w:szCs w:val="24"/>
        </w:rPr>
        <w:t xml:space="preserve">  </w:t>
      </w:r>
      <w:r w:rsidRPr="00C12F28">
        <w:rPr>
          <w:rFonts w:asciiTheme="majorBidi" w:hAnsiTheme="majorBidi" w:cstheme="majorBidi"/>
          <w:sz w:val="24"/>
          <w:szCs w:val="24"/>
          <w:lang w:bidi="fa-IR"/>
        </w:rPr>
        <w:t>How many times? ------         The amount of paid cost--------</w:t>
      </w:r>
      <w:r w:rsidR="00066D0F" w:rsidRPr="00C12F28">
        <w:rPr>
          <w:rFonts w:asciiTheme="majorBidi" w:hAnsiTheme="majorBidi" w:cstheme="majorBidi"/>
          <w:sz w:val="24"/>
          <w:szCs w:val="24"/>
          <w:lang w:bidi="fa-IR"/>
        </w:rPr>
        <w:t>-</w:t>
      </w:r>
    </w:p>
    <w:p w14:paraId="4A3A2600" w14:textId="58FB7DF2" w:rsidR="00582193" w:rsidRPr="00582193" w:rsidRDefault="00582193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582193">
        <w:rPr>
          <w:rFonts w:asciiTheme="majorBidi" w:hAnsiTheme="majorBidi" w:cstheme="majorBidi"/>
          <w:sz w:val="24"/>
          <w:szCs w:val="24"/>
        </w:rPr>
        <w:t xml:space="preserve">Specialist visit </w:t>
      </w:r>
    </w:p>
    <w:p w14:paraId="2094690C" w14:textId="626DC264" w:rsidR="004E214B" w:rsidRPr="00582193" w:rsidRDefault="004E214B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C12F28">
        <w:rPr>
          <w:rFonts w:asciiTheme="majorBidi" w:hAnsiTheme="majorBidi" w:cstheme="majorBidi"/>
          <w:sz w:val="24"/>
          <w:szCs w:val="24"/>
        </w:rPr>
        <w:t>Yes</w:t>
      </w:r>
      <w:r w:rsidRPr="00C12F28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C12F28">
        <w:rPr>
          <w:rFonts w:asciiTheme="majorBidi" w:hAnsiTheme="majorBidi" w:cstheme="majorBidi"/>
          <w:sz w:val="24"/>
          <w:szCs w:val="24"/>
        </w:rPr>
        <w:t xml:space="preserve">       No</w:t>
      </w:r>
      <w:r w:rsidRPr="00C12F28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C12F28">
        <w:rPr>
          <w:rFonts w:asciiTheme="majorBidi" w:hAnsiTheme="majorBidi" w:cstheme="majorBidi"/>
          <w:sz w:val="24"/>
          <w:szCs w:val="24"/>
        </w:rPr>
        <w:t xml:space="preserve">          </w:t>
      </w:r>
      <w:r w:rsidRPr="00C12F28">
        <w:rPr>
          <w:rFonts w:asciiTheme="majorBidi" w:hAnsiTheme="majorBidi" w:cstheme="majorBidi"/>
          <w:sz w:val="24"/>
          <w:szCs w:val="24"/>
          <w:lang w:bidi="fa-IR"/>
        </w:rPr>
        <w:t>How many times? ------         The amount of paid cost---------</w:t>
      </w:r>
    </w:p>
    <w:p w14:paraId="14607570" w14:textId="3AB89363" w:rsidR="000877B9" w:rsidRPr="0035261F" w:rsidRDefault="000877B9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Visit at Emergency</w:t>
      </w:r>
    </w:p>
    <w:p w14:paraId="53860E9F" w14:textId="39154DF1" w:rsidR="000877B9" w:rsidRPr="0035261F" w:rsidRDefault="000877B9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="00A2216F"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="00A2216F" w:rsidRPr="0035261F">
        <w:rPr>
          <w:rFonts w:asciiTheme="majorBidi" w:hAnsiTheme="majorBidi" w:cstheme="majorBidi"/>
          <w:sz w:val="24"/>
          <w:szCs w:val="24"/>
        </w:rPr>
        <w:t xml:space="preserve">   </w:t>
      </w:r>
      <w:r w:rsidRPr="0035261F">
        <w:rPr>
          <w:rFonts w:asciiTheme="majorBidi" w:hAnsiTheme="majorBidi" w:cstheme="majorBidi"/>
          <w:sz w:val="24"/>
          <w:szCs w:val="24"/>
        </w:rPr>
        <w:t xml:space="preserve">    No</w:t>
      </w:r>
      <w:r w:rsidR="00A2216F"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</w:t>
      </w:r>
      <w:r w:rsidR="000C3083" w:rsidRPr="0035261F">
        <w:rPr>
          <w:rFonts w:asciiTheme="majorBidi" w:hAnsiTheme="majorBidi" w:cstheme="majorBidi"/>
          <w:sz w:val="24"/>
          <w:szCs w:val="24"/>
        </w:rPr>
        <w:t xml:space="preserve">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</w:t>
      </w:r>
      <w:r w:rsidR="00A2216F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? ------- </w:t>
      </w:r>
      <w:r w:rsidR="00066D0F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The amount of paid cost----------</w:t>
      </w:r>
    </w:p>
    <w:p w14:paraId="37F11217" w14:textId="77777777" w:rsidR="000877B9" w:rsidRPr="0035261F" w:rsidRDefault="000877B9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 xml:space="preserve">Injections </w:t>
      </w:r>
    </w:p>
    <w:p w14:paraId="3757FCA0" w14:textId="0662FF85" w:rsidR="000877B9" w:rsidRPr="00582193" w:rsidRDefault="000877B9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="00A2216F"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="00A2216F" w:rsidRPr="0035261F">
        <w:rPr>
          <w:rFonts w:asciiTheme="majorBidi" w:hAnsiTheme="majorBidi" w:cstheme="majorBidi"/>
          <w:sz w:val="24"/>
          <w:szCs w:val="24"/>
        </w:rPr>
        <w:t xml:space="preserve">       </w:t>
      </w:r>
      <w:r w:rsidRPr="0035261F">
        <w:rPr>
          <w:rFonts w:asciiTheme="majorBidi" w:hAnsiTheme="majorBidi" w:cstheme="majorBidi"/>
          <w:sz w:val="24"/>
          <w:szCs w:val="24"/>
        </w:rPr>
        <w:t xml:space="preserve"> No</w:t>
      </w:r>
      <w:r w:rsidR="00A2216F"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="000C3083" w:rsidRPr="0035261F">
        <w:rPr>
          <w:rFonts w:asciiTheme="majorBidi" w:hAnsiTheme="majorBidi" w:cstheme="majorBidi"/>
          <w:sz w:val="24"/>
          <w:szCs w:val="24"/>
        </w:rPr>
        <w:t xml:space="preserve"> 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</w:t>
      </w:r>
      <w:r w:rsidR="00066D0F" w:rsidRPr="0035261F">
        <w:rPr>
          <w:rFonts w:asciiTheme="majorBidi" w:hAnsiTheme="majorBidi" w:cstheme="majorBidi"/>
          <w:sz w:val="24"/>
          <w:szCs w:val="24"/>
          <w:lang w:bidi="fa-IR"/>
        </w:rPr>
        <w:t>? -------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</w:t>
      </w:r>
      <w:r w:rsidR="000C3083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The amount of paid cost</w:t>
      </w:r>
      <w:r w:rsidR="00A2216F" w:rsidRPr="0035261F">
        <w:rPr>
          <w:rFonts w:asciiTheme="majorBidi" w:hAnsiTheme="majorBidi" w:cstheme="majorBidi"/>
          <w:sz w:val="24"/>
          <w:szCs w:val="24"/>
          <w:lang w:bidi="fa-IR"/>
        </w:rPr>
        <w:t>------------</w:t>
      </w:r>
    </w:p>
    <w:p w14:paraId="57184AC2" w14:textId="6B820714" w:rsidR="000C3083" w:rsidRPr="0035261F" w:rsidRDefault="000C3083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lastRenderedPageBreak/>
        <w:t>Prescription drugs</w:t>
      </w:r>
    </w:p>
    <w:p w14:paraId="3F79B949" w14:textId="6FDBABCA" w:rsidR="000C3083" w:rsidRPr="0035261F" w:rsidRDefault="000C3083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</w:t>
      </w:r>
      <w:r w:rsidR="00903656" w:rsidRPr="0035261F">
        <w:rPr>
          <w:rFonts w:asciiTheme="majorBidi" w:hAnsiTheme="majorBidi" w:cstheme="majorBidi"/>
          <w:sz w:val="24"/>
          <w:szCs w:val="24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 The amount of paid cost------------</w:t>
      </w:r>
    </w:p>
    <w:p w14:paraId="34FF2850" w14:textId="73373BDD" w:rsidR="000C3083" w:rsidRPr="0035261F" w:rsidRDefault="000C3083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Style w:val="shorttext"/>
          <w:rFonts w:asciiTheme="majorBidi" w:hAnsiTheme="majorBidi" w:cstheme="majorBidi"/>
          <w:sz w:val="24"/>
          <w:szCs w:val="24"/>
          <w:lang w:val="en"/>
        </w:rPr>
        <w:t xml:space="preserve">Over-The-Counter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drugs</w:t>
      </w:r>
    </w:p>
    <w:p w14:paraId="7B571340" w14:textId="0B8E4CA4" w:rsidR="000C3083" w:rsidRPr="0035261F" w:rsidRDefault="000C3083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</w:t>
      </w:r>
      <w:r w:rsidR="00903656" w:rsidRPr="0035261F">
        <w:rPr>
          <w:rFonts w:asciiTheme="majorBidi" w:hAnsiTheme="majorBidi" w:cstheme="majorBidi"/>
          <w:sz w:val="24"/>
          <w:szCs w:val="24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 The amount of paid cost------------</w:t>
      </w:r>
    </w:p>
    <w:p w14:paraId="71E6DEBC" w14:textId="3BC5F971" w:rsidR="000C3083" w:rsidRPr="0035261F" w:rsidRDefault="000C3083" w:rsidP="00582193">
      <w:pPr>
        <w:pStyle w:val="ListParagraph"/>
        <w:numPr>
          <w:ilvl w:val="0"/>
          <w:numId w:val="9"/>
        </w:numPr>
        <w:spacing w:line="360" w:lineRule="auto"/>
        <w:rPr>
          <w:rStyle w:val="shorttext"/>
          <w:rFonts w:asciiTheme="majorBidi" w:hAnsiTheme="majorBidi" w:cstheme="majorBidi"/>
          <w:sz w:val="24"/>
          <w:szCs w:val="24"/>
          <w:lang w:val="en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Medical </w:t>
      </w:r>
      <w:r w:rsidR="000877B9" w:rsidRPr="0035261F">
        <w:rPr>
          <w:rStyle w:val="shorttext"/>
          <w:rFonts w:asciiTheme="majorBidi" w:hAnsiTheme="majorBidi" w:cstheme="majorBidi"/>
          <w:sz w:val="24"/>
          <w:szCs w:val="24"/>
          <w:lang w:val="en"/>
        </w:rPr>
        <w:t>equipment such as wheelchairs and so on</w:t>
      </w:r>
    </w:p>
    <w:p w14:paraId="3300921C" w14:textId="54D13A90" w:rsidR="00066D0F" w:rsidRPr="0035261F" w:rsidRDefault="00066D0F" w:rsidP="00582193">
      <w:pPr>
        <w:pStyle w:val="ListParagraph"/>
        <w:spacing w:line="360" w:lineRule="auto"/>
        <w:ind w:left="810"/>
        <w:rPr>
          <w:rStyle w:val="shorttext"/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</w:t>
      </w:r>
      <w:r w:rsidR="0087639F" w:rsidRPr="0035261F">
        <w:rPr>
          <w:rFonts w:asciiTheme="majorBidi" w:hAnsiTheme="majorBidi" w:cstheme="majorBidi"/>
          <w:sz w:val="24"/>
          <w:szCs w:val="24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How many times? -------      </w:t>
      </w:r>
      <w:r w:rsidR="0087639F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The amount of paid cost------------</w:t>
      </w:r>
    </w:p>
    <w:p w14:paraId="6C30E7EF" w14:textId="4E96EB7A" w:rsidR="00066D0F" w:rsidRPr="0035261F" w:rsidRDefault="00066D0F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Palliative care</w:t>
      </w:r>
    </w:p>
    <w:p w14:paraId="00CA7F49" w14:textId="39BCE0C1" w:rsidR="000C3083" w:rsidRPr="0035261F" w:rsidRDefault="000C3083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</w:t>
      </w:r>
      <w:r w:rsidR="0087639F" w:rsidRPr="0035261F">
        <w:rPr>
          <w:rFonts w:asciiTheme="majorBidi" w:hAnsiTheme="majorBidi" w:cstheme="majorBidi"/>
          <w:sz w:val="24"/>
          <w:szCs w:val="24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How many times? -------      </w:t>
      </w:r>
      <w:r w:rsidR="0087639F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The amount of paid cost</w:t>
      </w:r>
      <w:r w:rsidR="00066D0F" w:rsidRPr="0035261F">
        <w:rPr>
          <w:rFonts w:asciiTheme="majorBidi" w:hAnsiTheme="majorBidi" w:cstheme="majorBidi"/>
          <w:sz w:val="24"/>
          <w:szCs w:val="24"/>
          <w:lang w:bidi="fa-IR"/>
        </w:rPr>
        <w:t>------------</w:t>
      </w:r>
    </w:p>
    <w:p w14:paraId="67F9E142" w14:textId="77777777" w:rsidR="00EE6AF3" w:rsidRPr="0035261F" w:rsidRDefault="00EE6AF3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Chemotherapy</w:t>
      </w:r>
    </w:p>
    <w:p w14:paraId="1E355D27" w14:textId="4AD1E3A0" w:rsidR="00EE6AF3" w:rsidRPr="00582193" w:rsidRDefault="00EE6AF3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rtl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 The amount of paid cost------------</w:t>
      </w:r>
    </w:p>
    <w:p w14:paraId="5EA21A0A" w14:textId="77777777" w:rsidR="00AA4D38" w:rsidRPr="0035261F" w:rsidRDefault="00AA4D38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Radiotherapy</w:t>
      </w:r>
    </w:p>
    <w:p w14:paraId="6E512449" w14:textId="590B12B4" w:rsidR="00AA4D38" w:rsidRPr="00582193" w:rsidRDefault="00AA4D38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 The amount of paid cost------------</w:t>
      </w:r>
    </w:p>
    <w:p w14:paraId="5EC74ECE" w14:textId="19A8F43A" w:rsidR="00EE6AF3" w:rsidRPr="0035261F" w:rsidRDefault="00AA4D38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 xml:space="preserve">Hormone therapy </w:t>
      </w:r>
    </w:p>
    <w:p w14:paraId="4CCEA26B" w14:textId="5A186F8D" w:rsidR="00582193" w:rsidRPr="00582193" w:rsidRDefault="00EE6AF3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 The amount of paid cost------------</w:t>
      </w:r>
      <w:r w:rsidR="00582193" w:rsidRPr="00582193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582193" w:rsidRPr="00582193">
        <w:rPr>
          <w:rFonts w:asciiTheme="majorBidi" w:hAnsiTheme="majorBidi" w:cstheme="majorBidi"/>
          <w:b/>
          <w:bCs/>
          <w:sz w:val="24"/>
          <w:szCs w:val="24"/>
          <w:lang w:bidi="fa-IR"/>
        </w:rPr>
        <w:t>Diagnostic tests</w:t>
      </w:r>
      <w:r w:rsidR="00582193" w:rsidRPr="00582193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</w:p>
    <w:p w14:paraId="0A55103A" w14:textId="3577B7B0" w:rsidR="0007629F" w:rsidRPr="00582193" w:rsidRDefault="003A6FAD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582193">
        <w:rPr>
          <w:rFonts w:asciiTheme="majorBidi" w:hAnsiTheme="majorBidi" w:cstheme="majorBidi"/>
          <w:sz w:val="24"/>
          <w:szCs w:val="24"/>
          <w:lang w:bidi="fa-IR"/>
        </w:rPr>
        <w:t xml:space="preserve">MRI </w:t>
      </w:r>
    </w:p>
    <w:p w14:paraId="1DDB5357" w14:textId="11608762" w:rsidR="0007629F" w:rsidRPr="00582193" w:rsidRDefault="0007629F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 The</w:t>
      </w:r>
      <w:r w:rsidR="00582193">
        <w:rPr>
          <w:rFonts w:asciiTheme="majorBidi" w:hAnsiTheme="majorBidi" w:cstheme="majorBidi"/>
          <w:sz w:val="24"/>
          <w:szCs w:val="24"/>
          <w:lang w:bidi="fa-IR"/>
        </w:rPr>
        <w:t xml:space="preserve"> amount of paid cost----------</w:t>
      </w:r>
    </w:p>
    <w:p w14:paraId="0D96446B" w14:textId="3F3672B9" w:rsidR="00582193" w:rsidRDefault="00582193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582193">
        <w:rPr>
          <w:rFonts w:asciiTheme="majorBidi" w:hAnsiTheme="majorBidi" w:cstheme="majorBidi"/>
          <w:sz w:val="24"/>
          <w:szCs w:val="24"/>
        </w:rPr>
        <w:t xml:space="preserve">Sonography </w:t>
      </w:r>
    </w:p>
    <w:p w14:paraId="57DE26DF" w14:textId="5C9BB70C" w:rsidR="0007629F" w:rsidRPr="00582193" w:rsidRDefault="0007629F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rtl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How many times? -------       The amount of paid cost------------</w:t>
      </w:r>
    </w:p>
    <w:p w14:paraId="4842EDB9" w14:textId="6C004235" w:rsidR="0007629F" w:rsidRPr="00582193" w:rsidRDefault="003A6FAD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582193">
        <w:rPr>
          <w:rFonts w:asciiTheme="majorBidi" w:hAnsiTheme="majorBidi" w:cstheme="majorBidi"/>
          <w:sz w:val="24"/>
          <w:szCs w:val="24"/>
        </w:rPr>
        <w:t xml:space="preserve">Echocardiography </w:t>
      </w:r>
    </w:p>
    <w:p w14:paraId="719475DC" w14:textId="658D2D10" w:rsidR="0007629F" w:rsidRPr="00582193" w:rsidRDefault="0007629F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rtl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How many times? -------       The amount of paid cost------------</w:t>
      </w:r>
    </w:p>
    <w:p w14:paraId="240D58DC" w14:textId="60F8EB4E" w:rsidR="0007629F" w:rsidRPr="0035261F" w:rsidRDefault="003A6FAD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582193">
        <w:rPr>
          <w:rFonts w:asciiTheme="majorBidi" w:hAnsiTheme="majorBidi" w:cstheme="majorBidi"/>
          <w:sz w:val="24"/>
          <w:szCs w:val="24"/>
        </w:rPr>
        <w:t xml:space="preserve">CT scan </w:t>
      </w:r>
    </w:p>
    <w:p w14:paraId="6FD7CC24" w14:textId="7E0D8F92" w:rsidR="0007629F" w:rsidRPr="00582193" w:rsidRDefault="0007629F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rtl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How many times? -------       The amount of paid cost------------</w:t>
      </w:r>
    </w:p>
    <w:p w14:paraId="1961833A" w14:textId="4867F982" w:rsidR="003A6FAD" w:rsidRPr="0035261F" w:rsidRDefault="0007629F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582193">
        <w:rPr>
          <w:rFonts w:asciiTheme="majorBidi" w:hAnsiTheme="majorBidi" w:cstheme="majorBidi"/>
          <w:sz w:val="24"/>
          <w:szCs w:val="24"/>
        </w:rPr>
        <w:t>R</w:t>
      </w:r>
      <w:r w:rsidR="003A6FAD" w:rsidRPr="00582193">
        <w:rPr>
          <w:rFonts w:asciiTheme="majorBidi" w:hAnsiTheme="majorBidi" w:cstheme="majorBidi"/>
          <w:sz w:val="24"/>
          <w:szCs w:val="24"/>
        </w:rPr>
        <w:t xml:space="preserve">adiology </w:t>
      </w:r>
    </w:p>
    <w:p w14:paraId="65F803A6" w14:textId="094B575B" w:rsidR="0007629F" w:rsidRPr="00582193" w:rsidRDefault="0007629F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rtl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How many times? -------       The amount of paid cost------------</w:t>
      </w:r>
    </w:p>
    <w:p w14:paraId="24F6B5A6" w14:textId="57DBD8D3" w:rsidR="0007629F" w:rsidRPr="0035261F" w:rsidRDefault="0007629F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 xml:space="preserve">PET scan </w:t>
      </w:r>
    </w:p>
    <w:p w14:paraId="06C2E179" w14:textId="49FAB272" w:rsidR="003A6FAD" w:rsidRPr="00C12F28" w:rsidRDefault="0007629F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How many times? -------       The amount of paid cost------------</w:t>
      </w:r>
    </w:p>
    <w:p w14:paraId="428EC996" w14:textId="2D49732F" w:rsidR="0035261F" w:rsidRPr="00582193" w:rsidRDefault="0035261F" w:rsidP="00582193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Blood test</w:t>
      </w:r>
      <w:r w:rsidR="003A6FAD" w:rsidRPr="0035261F">
        <w:rPr>
          <w:rFonts w:asciiTheme="majorBidi" w:hAnsiTheme="majorBidi" w:cstheme="majorBidi"/>
          <w:sz w:val="24"/>
          <w:szCs w:val="24"/>
        </w:rPr>
        <w:t xml:space="preserve"> </w:t>
      </w:r>
    </w:p>
    <w:p w14:paraId="5ECFEE5F" w14:textId="122A3819" w:rsidR="00C12F28" w:rsidRPr="00582193" w:rsidRDefault="0035261F" w:rsidP="00582193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How many times? -------       The amount of paid cost------------</w:t>
      </w:r>
    </w:p>
    <w:p w14:paraId="140F6ACE" w14:textId="75D4AA09" w:rsidR="0035261F" w:rsidRPr="00582193" w:rsidRDefault="0035261F" w:rsidP="00083AA2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Urine test</w:t>
      </w:r>
    </w:p>
    <w:p w14:paraId="50C6E463" w14:textId="3BE38BFD" w:rsidR="0035261F" w:rsidRPr="00582193" w:rsidRDefault="0035261F" w:rsidP="00083AA2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How many times? -------       The amount of paid cost------------</w:t>
      </w:r>
    </w:p>
    <w:p w14:paraId="537B754E" w14:textId="7780FB55" w:rsidR="003A6FAD" w:rsidRPr="00582193" w:rsidRDefault="003A6FAD" w:rsidP="00083AA2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lastRenderedPageBreak/>
        <w:t xml:space="preserve">Biopsy </w:t>
      </w:r>
    </w:p>
    <w:p w14:paraId="586C0ADD" w14:textId="03FC63C1" w:rsidR="0035261F" w:rsidRPr="00582193" w:rsidRDefault="0035261F" w:rsidP="00083AA2">
      <w:pPr>
        <w:pStyle w:val="ListParagraph"/>
        <w:spacing w:line="360" w:lineRule="auto"/>
        <w:ind w:left="810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No</w:t>
      </w:r>
      <w:r w:rsidRPr="00582193">
        <w:rPr>
          <w:rFonts w:asciiTheme="majorBid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 The amount of paid cost------------</w:t>
      </w:r>
    </w:p>
    <w:p w14:paraId="30B93D64" w14:textId="3BA4482F" w:rsidR="003A6FAD" w:rsidRPr="006F2307" w:rsidRDefault="003A6FAD" w:rsidP="006F2307">
      <w:pPr>
        <w:pStyle w:val="ListParagraph"/>
        <w:numPr>
          <w:ilvl w:val="0"/>
          <w:numId w:val="9"/>
        </w:numPr>
        <w:spacing w:line="360" w:lineRule="auto"/>
        <w:rPr>
          <w:rStyle w:val="shorttext"/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Over the last year, have you received complementary and alternative medicines (</w:t>
      </w:r>
      <w:r w:rsidRPr="0035261F">
        <w:rPr>
          <w:rStyle w:val="shorttext"/>
          <w:rFonts w:asciiTheme="majorBidi" w:hAnsiTheme="majorBidi" w:cstheme="majorBidi"/>
          <w:sz w:val="24"/>
          <w:szCs w:val="24"/>
          <w:lang w:val="en"/>
        </w:rPr>
        <w:t>CAM</w:t>
      </w:r>
      <w:r w:rsidRPr="0035261F">
        <w:rPr>
          <w:rStyle w:val="shorttext"/>
          <w:rFonts w:asciiTheme="majorBidi" w:hAnsiTheme="majorBidi" w:cstheme="majorBidi"/>
          <w:sz w:val="24"/>
          <w:szCs w:val="24"/>
        </w:rPr>
        <w:t>) or traditional medicine (</w:t>
      </w:r>
      <w:r w:rsidR="00266353" w:rsidRPr="00266353">
        <w:rPr>
          <w:rStyle w:val="shorttext"/>
          <w:rFonts w:asciiTheme="majorBidi" w:hAnsiTheme="majorBidi" w:cstheme="majorBidi"/>
          <w:sz w:val="24"/>
          <w:szCs w:val="24"/>
        </w:rPr>
        <w:t>acupuncture</w:t>
      </w:r>
      <w:r w:rsidR="006F2307">
        <w:rPr>
          <w:rStyle w:val="shorttext"/>
          <w:rFonts w:asciiTheme="majorBidi" w:hAnsiTheme="majorBidi" w:cstheme="majorBidi"/>
          <w:sz w:val="24"/>
          <w:szCs w:val="24"/>
        </w:rPr>
        <w:t xml:space="preserve">, </w:t>
      </w:r>
      <w:r w:rsidR="00266353" w:rsidRPr="006F2307">
        <w:rPr>
          <w:rStyle w:val="shorttext"/>
          <w:rFonts w:asciiTheme="majorBidi" w:hAnsiTheme="majorBidi" w:cstheme="majorBidi"/>
          <w:sz w:val="24"/>
          <w:szCs w:val="24"/>
        </w:rPr>
        <w:t>massage therapy</w:t>
      </w:r>
      <w:r w:rsidR="006F2307">
        <w:rPr>
          <w:rStyle w:val="shorttext"/>
          <w:rFonts w:asciiTheme="majorBidi" w:hAnsiTheme="majorBidi" w:cstheme="majorBidi"/>
          <w:sz w:val="24"/>
          <w:szCs w:val="24"/>
        </w:rPr>
        <w:t xml:space="preserve">, </w:t>
      </w:r>
      <w:r w:rsidR="00266353" w:rsidRPr="006F2307">
        <w:rPr>
          <w:rStyle w:val="shorttext"/>
          <w:rFonts w:asciiTheme="majorBidi" w:hAnsiTheme="majorBidi" w:cstheme="majorBidi"/>
          <w:sz w:val="24"/>
          <w:szCs w:val="24"/>
        </w:rPr>
        <w:t>herbal remedies</w:t>
      </w:r>
      <w:r w:rsidR="006F2307">
        <w:rPr>
          <w:rStyle w:val="shorttext"/>
          <w:rFonts w:asciiTheme="majorBidi" w:hAnsiTheme="majorBidi" w:cstheme="majorBidi"/>
          <w:sz w:val="24"/>
          <w:szCs w:val="24"/>
        </w:rPr>
        <w:t xml:space="preserve"> …</w:t>
      </w:r>
      <w:r w:rsidRPr="006F2307">
        <w:rPr>
          <w:rStyle w:val="shorttext"/>
          <w:rFonts w:asciiTheme="majorBidi" w:hAnsiTheme="majorBidi" w:cstheme="majorBidi"/>
          <w:sz w:val="24"/>
          <w:szCs w:val="24"/>
        </w:rPr>
        <w:t>)?</w:t>
      </w:r>
    </w:p>
    <w:p w14:paraId="78827969" w14:textId="048B880F" w:rsidR="00D41F55" w:rsidRPr="0035261F" w:rsidRDefault="003A6FAD" w:rsidP="00083AA2">
      <w:pPr>
        <w:pStyle w:val="ListParagraph"/>
        <w:spacing w:line="360" w:lineRule="auto"/>
        <w:ind w:left="108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The amount of paid cost---------</w:t>
      </w:r>
    </w:p>
    <w:p w14:paraId="69B8C478" w14:textId="36CCCD5C" w:rsidR="000877B9" w:rsidRPr="0035261F" w:rsidRDefault="00A2216F" w:rsidP="00083AA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5261F">
        <w:rPr>
          <w:rFonts w:asciiTheme="majorBidi" w:hAnsiTheme="majorBidi" w:cstheme="majorBidi"/>
          <w:b/>
          <w:bCs/>
          <w:sz w:val="24"/>
          <w:szCs w:val="24"/>
        </w:rPr>
        <w:t xml:space="preserve">A.B.2. </w:t>
      </w:r>
      <w:r w:rsidR="000877B9" w:rsidRPr="0035261F">
        <w:rPr>
          <w:rFonts w:asciiTheme="majorBidi" w:hAnsiTheme="majorBidi" w:cstheme="majorBidi"/>
          <w:b/>
          <w:bCs/>
          <w:sz w:val="24"/>
          <w:szCs w:val="24"/>
        </w:rPr>
        <w:t>Inpatient costs</w:t>
      </w:r>
    </w:p>
    <w:p w14:paraId="70562C93" w14:textId="63F882A9" w:rsidR="000877B9" w:rsidRPr="0035261F" w:rsidRDefault="00066D0F" w:rsidP="00083AA2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O</w:t>
      </w:r>
      <w:r w:rsidR="000877B9" w:rsidRPr="0035261F">
        <w:rPr>
          <w:rFonts w:asciiTheme="majorBidi" w:hAnsiTheme="majorBidi" w:cstheme="majorBidi"/>
          <w:sz w:val="24"/>
          <w:szCs w:val="24"/>
        </w:rPr>
        <w:t xml:space="preserve">ver the last year, have you been admitted to other </w:t>
      </w:r>
      <w:r w:rsidRPr="0035261F">
        <w:rPr>
          <w:rFonts w:asciiTheme="majorBidi" w:hAnsiTheme="majorBidi" w:cstheme="majorBidi"/>
          <w:sz w:val="24"/>
          <w:szCs w:val="24"/>
        </w:rPr>
        <w:t xml:space="preserve">healthcare </w:t>
      </w:r>
      <w:r w:rsidR="000877B9" w:rsidRPr="0035261F">
        <w:rPr>
          <w:rFonts w:asciiTheme="majorBidi" w:hAnsiTheme="majorBidi" w:cstheme="majorBidi"/>
          <w:sz w:val="24"/>
          <w:szCs w:val="24"/>
        </w:rPr>
        <w:t>centers</w:t>
      </w:r>
      <w:r w:rsidR="0087639F" w:rsidRPr="0035261F">
        <w:rPr>
          <w:rFonts w:asciiTheme="majorBidi" w:hAnsiTheme="majorBidi" w:cstheme="majorBidi"/>
          <w:sz w:val="24"/>
          <w:szCs w:val="24"/>
        </w:rPr>
        <w:t xml:space="preserve"> owing to your breast cancer</w:t>
      </w:r>
      <w:r w:rsidR="000877B9" w:rsidRPr="0035261F">
        <w:rPr>
          <w:rFonts w:asciiTheme="majorBidi" w:hAnsiTheme="majorBidi" w:cstheme="majorBidi"/>
          <w:sz w:val="24"/>
          <w:szCs w:val="24"/>
        </w:rPr>
        <w:t>?</w:t>
      </w:r>
    </w:p>
    <w:p w14:paraId="5E514405" w14:textId="77777777" w:rsidR="001D5D32" w:rsidRPr="0035261F" w:rsidRDefault="000877B9" w:rsidP="00083AA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="00066D0F"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No</w:t>
      </w:r>
      <w:r w:rsidR="00066D0F"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</w:t>
      </w:r>
      <w:r w:rsidR="004D41DF" w:rsidRPr="0035261F">
        <w:rPr>
          <w:rFonts w:asciiTheme="majorBidi" w:hAnsiTheme="majorBidi" w:cstheme="majorBidi"/>
          <w:sz w:val="24"/>
          <w:szCs w:val="24"/>
        </w:rPr>
        <w:t xml:space="preserve">           </w:t>
      </w:r>
    </w:p>
    <w:p w14:paraId="43772E8B" w14:textId="1F5D6DFD" w:rsidR="000877B9" w:rsidRPr="0035261F" w:rsidRDefault="000877B9" w:rsidP="00083AA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35261F">
        <w:rPr>
          <w:rFonts w:asciiTheme="majorBidi" w:hAnsiTheme="majorBidi" w:cstheme="majorBidi"/>
          <w:sz w:val="24"/>
          <w:szCs w:val="24"/>
        </w:rPr>
        <w:t xml:space="preserve">If your answer is ‘Yes’ </w:t>
      </w:r>
      <w:r w:rsidR="00066D0F" w:rsidRPr="0035261F">
        <w:rPr>
          <w:rFonts w:asciiTheme="majorBidi" w:hAnsiTheme="majorBidi" w:cstheme="majorBidi"/>
          <w:sz w:val="24"/>
          <w:szCs w:val="24"/>
        </w:rPr>
        <w:t>completes</w:t>
      </w:r>
      <w:r w:rsidRPr="0035261F">
        <w:rPr>
          <w:rFonts w:asciiTheme="majorBidi" w:hAnsiTheme="majorBidi" w:cstheme="majorBidi"/>
          <w:sz w:val="24"/>
          <w:szCs w:val="24"/>
        </w:rPr>
        <w:t xml:space="preserve"> the following table:</w:t>
      </w:r>
    </w:p>
    <w:p w14:paraId="4E416EF9" w14:textId="77777777" w:rsidR="000877B9" w:rsidRPr="0035261F" w:rsidRDefault="000877B9" w:rsidP="000877B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98"/>
        <w:gridCol w:w="2250"/>
        <w:gridCol w:w="2465"/>
        <w:gridCol w:w="2143"/>
      </w:tblGrid>
      <w:tr w:rsidR="000877B9" w:rsidRPr="0035261F" w14:paraId="06C21D58" w14:textId="77777777" w:rsidTr="00066D0F">
        <w:tc>
          <w:tcPr>
            <w:tcW w:w="1998" w:type="dxa"/>
          </w:tcPr>
          <w:p w14:paraId="3F4B368D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3788EDF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The cause of hospitalization</w:t>
            </w:r>
          </w:p>
        </w:tc>
        <w:tc>
          <w:tcPr>
            <w:tcW w:w="2465" w:type="dxa"/>
          </w:tcPr>
          <w:p w14:paraId="030DDE14" w14:textId="0546012F" w:rsidR="000877B9" w:rsidRPr="0035261F" w:rsidRDefault="000877B9" w:rsidP="00066D0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Length of </w:t>
            </w:r>
            <w:r w:rsidR="00066D0F" w:rsidRPr="0035261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hospital </w:t>
            </w:r>
            <w:r w:rsidRPr="0035261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stay </w:t>
            </w:r>
          </w:p>
        </w:tc>
        <w:tc>
          <w:tcPr>
            <w:tcW w:w="2143" w:type="dxa"/>
          </w:tcPr>
          <w:p w14:paraId="460D494E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The total paid cost</w:t>
            </w:r>
          </w:p>
        </w:tc>
      </w:tr>
      <w:tr w:rsidR="000877B9" w:rsidRPr="0035261F" w14:paraId="4620B944" w14:textId="77777777" w:rsidTr="00066D0F">
        <w:tc>
          <w:tcPr>
            <w:tcW w:w="1998" w:type="dxa"/>
          </w:tcPr>
          <w:p w14:paraId="5FEC6194" w14:textId="69A81853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Hospitalization</w:t>
            </w:r>
            <w:r w:rsidR="00066D0F"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250" w:type="dxa"/>
          </w:tcPr>
          <w:p w14:paraId="0A6855D7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65" w:type="dxa"/>
          </w:tcPr>
          <w:p w14:paraId="5FB1E23C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43" w:type="dxa"/>
          </w:tcPr>
          <w:p w14:paraId="4640FC6D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877B9" w:rsidRPr="0035261F" w14:paraId="75DA2767" w14:textId="77777777" w:rsidTr="00066D0F">
        <w:tc>
          <w:tcPr>
            <w:tcW w:w="1998" w:type="dxa"/>
          </w:tcPr>
          <w:p w14:paraId="70702D1B" w14:textId="70BA2774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Hospitalization</w:t>
            </w:r>
            <w:r w:rsidR="00066D0F"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250" w:type="dxa"/>
          </w:tcPr>
          <w:p w14:paraId="1A7F68FC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65" w:type="dxa"/>
          </w:tcPr>
          <w:p w14:paraId="24EB4EE9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43" w:type="dxa"/>
          </w:tcPr>
          <w:p w14:paraId="723EFF6F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877B9" w:rsidRPr="0035261F" w14:paraId="25978E2B" w14:textId="77777777" w:rsidTr="00066D0F">
        <w:tc>
          <w:tcPr>
            <w:tcW w:w="1998" w:type="dxa"/>
          </w:tcPr>
          <w:p w14:paraId="4D2691C7" w14:textId="30887E49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Hospitalization</w:t>
            </w:r>
            <w:r w:rsidR="00066D0F"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250" w:type="dxa"/>
          </w:tcPr>
          <w:p w14:paraId="5BB366C4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65" w:type="dxa"/>
          </w:tcPr>
          <w:p w14:paraId="0C7A677D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43" w:type="dxa"/>
          </w:tcPr>
          <w:p w14:paraId="4EE0EAAB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877B9" w:rsidRPr="0035261F" w14:paraId="59E7E203" w14:textId="77777777" w:rsidTr="00066D0F">
        <w:tc>
          <w:tcPr>
            <w:tcW w:w="1998" w:type="dxa"/>
          </w:tcPr>
          <w:p w14:paraId="4235DE9D" w14:textId="7F6174C8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Hospitalization</w:t>
            </w:r>
            <w:r w:rsidR="00066D0F"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250" w:type="dxa"/>
          </w:tcPr>
          <w:p w14:paraId="27AA0275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65" w:type="dxa"/>
          </w:tcPr>
          <w:p w14:paraId="402CF8AD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43" w:type="dxa"/>
          </w:tcPr>
          <w:p w14:paraId="184CEB34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877B9" w:rsidRPr="0035261F" w14:paraId="3C3D213A" w14:textId="77777777" w:rsidTr="00066D0F">
        <w:tc>
          <w:tcPr>
            <w:tcW w:w="1998" w:type="dxa"/>
          </w:tcPr>
          <w:p w14:paraId="2FD668CE" w14:textId="58CA1AAF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Hospitalization</w:t>
            </w:r>
            <w:r w:rsidR="00066D0F"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250" w:type="dxa"/>
          </w:tcPr>
          <w:p w14:paraId="4F7F66E6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65" w:type="dxa"/>
          </w:tcPr>
          <w:p w14:paraId="659B6B01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43" w:type="dxa"/>
          </w:tcPr>
          <w:p w14:paraId="16650352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877B9" w:rsidRPr="0035261F" w14:paraId="741CDEC5" w14:textId="77777777" w:rsidTr="00066D0F">
        <w:tc>
          <w:tcPr>
            <w:tcW w:w="1998" w:type="dxa"/>
          </w:tcPr>
          <w:p w14:paraId="10309001" w14:textId="5C6E997E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5261F">
              <w:rPr>
                <w:rFonts w:asciiTheme="majorBidi" w:hAnsiTheme="majorBidi" w:cstheme="majorBidi"/>
                <w:sz w:val="24"/>
                <w:szCs w:val="24"/>
              </w:rPr>
              <w:t>Hospitalization</w:t>
            </w:r>
            <w:r w:rsidR="00066D0F" w:rsidRPr="0035261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5261F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250" w:type="dxa"/>
          </w:tcPr>
          <w:p w14:paraId="3211395A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65" w:type="dxa"/>
          </w:tcPr>
          <w:p w14:paraId="59D1F401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43" w:type="dxa"/>
          </w:tcPr>
          <w:p w14:paraId="668AC10C" w14:textId="77777777" w:rsidR="000877B9" w:rsidRPr="0035261F" w:rsidRDefault="000877B9" w:rsidP="000802D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29B1D9C" w14:textId="77777777" w:rsidR="000877B9" w:rsidRPr="0035261F" w:rsidRDefault="000877B9" w:rsidP="000877B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3F6EA8BC" w14:textId="4A80BFFF" w:rsidR="00D17633" w:rsidRPr="0035261F" w:rsidRDefault="00EE6AF3" w:rsidP="00083AA2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b/>
          <w:bCs/>
          <w:sz w:val="24"/>
          <w:szCs w:val="24"/>
          <w:lang w:bidi="fa-IR"/>
        </w:rPr>
        <w:t>Informal payments</w:t>
      </w:r>
    </w:p>
    <w:p w14:paraId="045F108D" w14:textId="1C3273BA" w:rsidR="007050E7" w:rsidRPr="0035261F" w:rsidRDefault="00AA4D38" w:rsidP="00083AA2">
      <w:pPr>
        <w:spacing w:line="360" w:lineRule="auto"/>
        <w:ind w:left="36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1) 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Have you paid an additional cost </w:t>
      </w:r>
      <w:r w:rsidR="00066D0F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(informal payments) 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>to the hospital</w:t>
      </w:r>
      <w:r w:rsidR="00066D0F" w:rsidRPr="0035261F">
        <w:rPr>
          <w:rFonts w:asciiTheme="majorBidi" w:hAnsiTheme="majorBidi" w:cstheme="majorBidi"/>
          <w:sz w:val="24"/>
          <w:szCs w:val="24"/>
          <w:lang w:bidi="fa-IR"/>
        </w:rPr>
        <w:t>,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066D0F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surgeon 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or </w:t>
      </w:r>
      <w:r w:rsidR="00066D0F" w:rsidRPr="0035261F">
        <w:rPr>
          <w:rFonts w:asciiTheme="majorBidi" w:hAnsiTheme="majorBidi" w:cstheme="majorBidi"/>
          <w:sz w:val="24"/>
          <w:szCs w:val="24"/>
          <w:lang w:bidi="fa-IR"/>
        </w:rPr>
        <w:t>other healthcare providers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>?</w:t>
      </w:r>
      <w:r w:rsidR="00951D5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Bad </w:t>
      </w:r>
    </w:p>
    <w:p w14:paraId="3498ED32" w14:textId="57378378" w:rsidR="000877B9" w:rsidRPr="0035261F" w:rsidRDefault="000877B9" w:rsidP="00083AA2">
      <w:pPr>
        <w:pStyle w:val="ListParagraph"/>
        <w:spacing w:line="360" w:lineRule="auto"/>
        <w:ind w:left="108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="00066D0F"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="00066D0F" w:rsidRPr="0035261F">
        <w:rPr>
          <w:rFonts w:asciiTheme="majorBidi" w:hAnsiTheme="majorBidi" w:cstheme="majorBidi"/>
          <w:sz w:val="24"/>
          <w:szCs w:val="24"/>
        </w:rPr>
        <w:t xml:space="preserve">       </w:t>
      </w:r>
      <w:r w:rsidRPr="0035261F">
        <w:rPr>
          <w:rFonts w:asciiTheme="majorBidi" w:hAnsiTheme="majorBidi" w:cstheme="majorBidi"/>
          <w:sz w:val="24"/>
          <w:szCs w:val="24"/>
        </w:rPr>
        <w:t xml:space="preserve">  No</w:t>
      </w:r>
      <w:r w:rsidR="00066D0F"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  </w:t>
      </w:r>
      <w:r w:rsidR="00066D0F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How many times? -------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The amount of paid cost---------</w:t>
      </w:r>
    </w:p>
    <w:p w14:paraId="1AB93589" w14:textId="6EFFB9E6" w:rsidR="000877B9" w:rsidRPr="0035261F" w:rsidRDefault="00A2216F" w:rsidP="00083AA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A.C. </w:t>
      </w:r>
      <w:r w:rsidR="000877B9" w:rsidRPr="0035261F">
        <w:rPr>
          <w:rFonts w:asciiTheme="majorBidi" w:hAnsiTheme="majorBidi" w:cstheme="majorBidi"/>
          <w:b/>
          <w:bCs/>
          <w:sz w:val="24"/>
          <w:szCs w:val="24"/>
          <w:lang w:bidi="fa-IR"/>
        </w:rPr>
        <w:t>Direct non-medical costs</w:t>
      </w:r>
    </w:p>
    <w:p w14:paraId="4E478157" w14:textId="77777777" w:rsidR="000877B9" w:rsidRPr="0035261F" w:rsidRDefault="000877B9" w:rsidP="00083AA2">
      <w:pPr>
        <w:pStyle w:val="ListParagraph"/>
        <w:spacing w:line="36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14:paraId="5353FB35" w14:textId="38389071" w:rsidR="00903656" w:rsidRPr="0035261F" w:rsidRDefault="000877B9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Over the last </w:t>
      </w:r>
      <w:r w:rsidR="0087639F" w:rsidRPr="0035261F">
        <w:rPr>
          <w:rFonts w:asciiTheme="majorBidi" w:hAnsiTheme="majorBidi" w:cstheme="majorBidi"/>
          <w:sz w:val="24"/>
          <w:szCs w:val="24"/>
          <w:lang w:bidi="fa-IR"/>
        </w:rPr>
        <w:t>two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months, have you had the food cost</w:t>
      </w:r>
      <w:r w:rsidR="00903656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during the receiving health care services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?</w:t>
      </w:r>
    </w:p>
    <w:p w14:paraId="290D23E6" w14:textId="3FF5CCAC" w:rsidR="007050E7" w:rsidRPr="0035261F" w:rsidRDefault="007050E7" w:rsidP="00083AA2">
      <w:pPr>
        <w:pStyle w:val="ListParagraph"/>
        <w:spacing w:line="360" w:lineRule="auto"/>
        <w:ind w:left="108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The amount of paid cost---------</w:t>
      </w:r>
    </w:p>
    <w:p w14:paraId="57D90A80" w14:textId="343C391A" w:rsidR="00903656" w:rsidRPr="0035261F" w:rsidRDefault="000877B9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Over the last </w:t>
      </w:r>
      <w:r w:rsidR="0087639F" w:rsidRPr="0035261F">
        <w:rPr>
          <w:rFonts w:asciiTheme="majorBidi" w:hAnsiTheme="majorBidi" w:cstheme="majorBidi"/>
          <w:sz w:val="24"/>
          <w:szCs w:val="24"/>
          <w:lang w:bidi="fa-IR"/>
        </w:rPr>
        <w:t>two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months, have you had the accommodation cost</w:t>
      </w:r>
      <w:r w:rsidR="00903656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during the receiving health care services?</w:t>
      </w:r>
    </w:p>
    <w:p w14:paraId="435B27E5" w14:textId="7A778D48" w:rsidR="007050E7" w:rsidRPr="0035261F" w:rsidRDefault="007050E7" w:rsidP="00083AA2">
      <w:pPr>
        <w:pStyle w:val="ListParagraph"/>
        <w:spacing w:line="360" w:lineRule="auto"/>
        <w:ind w:left="108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The amount of paid cost---------</w:t>
      </w:r>
    </w:p>
    <w:p w14:paraId="54B2A710" w14:textId="69640E8A" w:rsidR="00903656" w:rsidRPr="0035261F" w:rsidRDefault="000877B9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lastRenderedPageBreak/>
        <w:t xml:space="preserve">Over the last </w:t>
      </w:r>
      <w:r w:rsidR="0087639F" w:rsidRPr="0035261F">
        <w:rPr>
          <w:rFonts w:asciiTheme="majorBidi" w:hAnsiTheme="majorBidi" w:cstheme="majorBidi"/>
          <w:sz w:val="24"/>
          <w:szCs w:val="24"/>
          <w:lang w:bidi="fa-IR"/>
        </w:rPr>
        <w:t>two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months, have you had the commuting cost</w:t>
      </w:r>
      <w:r w:rsidR="007050E7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due to referring to health care centers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?</w:t>
      </w:r>
    </w:p>
    <w:p w14:paraId="64BFFAFC" w14:textId="7566036A" w:rsidR="00903656" w:rsidRPr="0035261F" w:rsidRDefault="00903656" w:rsidP="00083AA2">
      <w:pPr>
        <w:pStyle w:val="ListParagraph"/>
        <w:spacing w:line="360" w:lineRule="auto"/>
        <w:ind w:left="108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The amount of paid cost---------</w:t>
      </w:r>
    </w:p>
    <w:p w14:paraId="1D63BD25" w14:textId="0334C9C4" w:rsidR="00903656" w:rsidRPr="0035261F" w:rsidRDefault="000877B9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Over the last </w:t>
      </w:r>
      <w:r w:rsidR="0087639F" w:rsidRPr="0035261F">
        <w:rPr>
          <w:rFonts w:asciiTheme="majorBidi" w:hAnsiTheme="majorBidi" w:cstheme="majorBidi"/>
          <w:sz w:val="24"/>
          <w:szCs w:val="24"/>
          <w:lang w:bidi="fa-IR"/>
        </w:rPr>
        <w:t>two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months, have you paid to others in order to care for family members such as children, adults or things like cleaning and so on?</w:t>
      </w:r>
    </w:p>
    <w:p w14:paraId="15C371A8" w14:textId="6EE3AA77" w:rsidR="00903656" w:rsidRPr="0035261F" w:rsidRDefault="00903656" w:rsidP="00083AA2">
      <w:pPr>
        <w:pStyle w:val="ListParagraph"/>
        <w:spacing w:line="360" w:lineRule="auto"/>
        <w:ind w:left="1080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How many times? -------      The amount of paid cost---------</w:t>
      </w:r>
    </w:p>
    <w:p w14:paraId="368B69B9" w14:textId="174CB68F" w:rsidR="00903656" w:rsidRPr="0035261F" w:rsidRDefault="000877B9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Are there any other costs other than the costs mentioned above?</w:t>
      </w:r>
    </w:p>
    <w:p w14:paraId="12228B38" w14:textId="1DF76286" w:rsidR="000877B9" w:rsidRPr="0035261F" w:rsidRDefault="00903656" w:rsidP="00083AA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</w:t>
      </w:r>
      <w:r w:rsidRPr="0035261F">
        <w:rPr>
          <w:rFonts w:asciiTheme="majorBidi" w:hAnsiTheme="majorBidi" w:cstheme="majorBidi"/>
          <w:sz w:val="24"/>
          <w:szCs w:val="24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</w:rPr>
        <w:t xml:space="preserve">            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>If yes: the amount of paid cost--------------</w:t>
      </w:r>
    </w:p>
    <w:p w14:paraId="52438F67" w14:textId="77777777" w:rsidR="000877B9" w:rsidRPr="0035261F" w:rsidRDefault="000877B9" w:rsidP="00083AA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</w:p>
    <w:p w14:paraId="3BE87ACB" w14:textId="50AC59E4" w:rsidR="00A2216F" w:rsidRPr="00083AA2" w:rsidRDefault="000877B9" w:rsidP="00083AA2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b/>
          <w:bCs/>
          <w:sz w:val="24"/>
          <w:szCs w:val="24"/>
          <w:lang w:bidi="fa-IR"/>
        </w:rPr>
        <w:t>Indirect costs</w:t>
      </w:r>
      <w:r w:rsidR="00DF3A55" w:rsidRPr="0035261F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 (lost productivity)</w:t>
      </w:r>
    </w:p>
    <w:p w14:paraId="7DE0EDAD" w14:textId="3FD02B33" w:rsidR="000877B9" w:rsidRPr="0035261F" w:rsidRDefault="00B13995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Have you had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missed workdays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owing to your breast cancer?</w:t>
      </w:r>
    </w:p>
    <w:p w14:paraId="3675238B" w14:textId="4E5E9B4B" w:rsidR="00B13995" w:rsidRPr="0035261F" w:rsidRDefault="00B13995" w:rsidP="00083AA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</w:t>
      </w:r>
      <w:r w:rsidR="00DF3A55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If yes, how many days----------- </w:t>
      </w:r>
    </w:p>
    <w:p w14:paraId="614EA739" w14:textId="0C003252" w:rsidR="00B13995" w:rsidRPr="0035261F" w:rsidRDefault="00B13995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Have your family members had missed workdays owing to your </w:t>
      </w:r>
      <w:r w:rsidR="00966C7C" w:rsidRPr="0035261F">
        <w:rPr>
          <w:rFonts w:asciiTheme="majorBidi" w:hAnsiTheme="majorBidi" w:cstheme="majorBidi"/>
          <w:sz w:val="24"/>
          <w:szCs w:val="24"/>
          <w:lang w:bidi="fa-IR"/>
        </w:rPr>
        <w:t>disease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?</w:t>
      </w:r>
    </w:p>
    <w:p w14:paraId="5BC8C23B" w14:textId="0ABAB9A3" w:rsidR="00B13995" w:rsidRPr="0035261F" w:rsidRDefault="00B13995" w:rsidP="00083AA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</w:t>
      </w:r>
      <w:r w:rsidR="00DF3A55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If yes, how many days-----------</w:t>
      </w:r>
    </w:p>
    <w:p w14:paraId="7EFA4606" w14:textId="213E1F1E" w:rsidR="000877B9" w:rsidRPr="0035261F" w:rsidRDefault="000877B9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Have you change</w:t>
      </w:r>
      <w:r w:rsidR="00753186" w:rsidRPr="0035261F">
        <w:rPr>
          <w:rFonts w:asciiTheme="majorBidi" w:hAnsiTheme="majorBidi" w:cstheme="majorBidi"/>
          <w:sz w:val="24"/>
          <w:szCs w:val="24"/>
          <w:lang w:bidi="fa-IR"/>
        </w:rPr>
        <w:t>d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your job owing to </w:t>
      </w:r>
      <w:r w:rsidR="00B13995" w:rsidRPr="0035261F">
        <w:rPr>
          <w:rFonts w:asciiTheme="majorBidi" w:hAnsiTheme="majorBidi" w:cstheme="majorBidi"/>
          <w:sz w:val="24"/>
          <w:szCs w:val="24"/>
          <w:lang w:bidi="fa-IR"/>
        </w:rPr>
        <w:t>your breast cancer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?</w:t>
      </w:r>
    </w:p>
    <w:p w14:paraId="754787B7" w14:textId="2F2ABF1A" w:rsidR="000877B9" w:rsidRPr="0035261F" w:rsidRDefault="00B13995" w:rsidP="00181633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</w:t>
      </w:r>
      <w:r w:rsidR="00DF3A55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>If yes</w:t>
      </w:r>
      <w:r w:rsidR="00DF3A55" w:rsidRPr="0035261F">
        <w:rPr>
          <w:rFonts w:asciiTheme="majorBidi" w:hAnsiTheme="majorBidi" w:cstheme="majorBidi"/>
          <w:sz w:val="24"/>
          <w:szCs w:val="24"/>
          <w:lang w:bidi="fa-IR"/>
        </w:rPr>
        <w:t>,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how much your </w:t>
      </w:r>
      <w:r w:rsidR="0087639F" w:rsidRPr="0035261F">
        <w:rPr>
          <w:rFonts w:asciiTheme="majorBidi" w:hAnsiTheme="majorBidi" w:cstheme="majorBidi"/>
          <w:sz w:val="24"/>
          <w:szCs w:val="24"/>
          <w:lang w:bidi="fa-IR"/>
        </w:rPr>
        <w:t>monthly</w:t>
      </w:r>
      <w:r w:rsidR="0087639F"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income </w:t>
      </w:r>
      <w:r w:rsidR="00181633" w:rsidRPr="00181633">
        <w:rPr>
          <w:rFonts w:asciiTheme="majorBidi" w:hAnsiTheme="majorBidi" w:cstheme="majorBidi"/>
          <w:sz w:val="24"/>
          <w:szCs w:val="24"/>
          <w:lang w:bidi="fa-IR"/>
        </w:rPr>
        <w:t>have decreased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---</w:t>
      </w:r>
      <w:r w:rsidR="0087639F" w:rsidRPr="0035261F">
        <w:rPr>
          <w:rFonts w:asciiTheme="majorBidi" w:hAnsiTheme="majorBidi" w:cstheme="majorBidi"/>
          <w:sz w:val="24"/>
          <w:szCs w:val="24"/>
          <w:lang w:bidi="fa-IR"/>
        </w:rPr>
        <w:t>--</w:t>
      </w:r>
      <w:r w:rsidR="00903656" w:rsidRPr="0035261F">
        <w:rPr>
          <w:rFonts w:asciiTheme="majorBidi" w:hAnsiTheme="majorBidi" w:cstheme="majorBidi"/>
          <w:sz w:val="24"/>
          <w:szCs w:val="24"/>
          <w:lang w:bidi="fa-IR"/>
        </w:rPr>
        <w:t>------R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>ials</w:t>
      </w:r>
    </w:p>
    <w:p w14:paraId="1D0718D4" w14:textId="551FC3CC" w:rsidR="00B13995" w:rsidRPr="0035261F" w:rsidRDefault="00B13995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Have your family members change</w:t>
      </w:r>
      <w:r w:rsidR="00753186" w:rsidRPr="0035261F">
        <w:rPr>
          <w:rFonts w:asciiTheme="majorBidi" w:hAnsiTheme="majorBidi" w:cstheme="majorBidi"/>
          <w:sz w:val="24"/>
          <w:szCs w:val="24"/>
          <w:lang w:bidi="fa-IR"/>
        </w:rPr>
        <w:t>d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their job owing to your </w:t>
      </w:r>
      <w:r w:rsidR="00753186" w:rsidRPr="0035261F">
        <w:rPr>
          <w:rFonts w:asciiTheme="majorBidi" w:hAnsiTheme="majorBidi" w:cstheme="majorBidi"/>
          <w:sz w:val="24"/>
          <w:szCs w:val="24"/>
          <w:lang w:bidi="fa-IR"/>
        </w:rPr>
        <w:t>disease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?</w:t>
      </w:r>
    </w:p>
    <w:p w14:paraId="75DAF459" w14:textId="21EA4DD2" w:rsidR="00B13995" w:rsidRPr="0035261F" w:rsidRDefault="00B13995" w:rsidP="00181633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</w:t>
      </w:r>
      <w:r w:rsidR="00DF3A55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If yes</w:t>
      </w:r>
      <w:r w:rsidR="00DF3A55" w:rsidRPr="0035261F">
        <w:rPr>
          <w:rFonts w:asciiTheme="majorBidi" w:hAnsiTheme="majorBidi" w:cstheme="majorBidi"/>
          <w:sz w:val="24"/>
          <w:szCs w:val="24"/>
          <w:lang w:bidi="fa-IR"/>
        </w:rPr>
        <w:t>,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how much </w:t>
      </w:r>
      <w:r w:rsidR="00DF3A55" w:rsidRPr="0035261F">
        <w:rPr>
          <w:rFonts w:asciiTheme="majorBidi" w:hAnsiTheme="majorBidi" w:cstheme="majorBidi"/>
          <w:sz w:val="24"/>
          <w:szCs w:val="24"/>
          <w:lang w:bidi="fa-IR"/>
        </w:rPr>
        <w:t>their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87639F" w:rsidRPr="0035261F">
        <w:rPr>
          <w:rFonts w:asciiTheme="majorBidi" w:hAnsiTheme="majorBidi" w:cstheme="majorBidi"/>
          <w:sz w:val="24"/>
          <w:szCs w:val="24"/>
          <w:lang w:bidi="fa-IR"/>
        </w:rPr>
        <w:t>monthly</w:t>
      </w:r>
      <w:r w:rsidR="0087639F"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income </w:t>
      </w:r>
      <w:r w:rsidR="00181633" w:rsidRPr="00181633">
        <w:rPr>
          <w:rFonts w:asciiTheme="majorBidi" w:hAnsiTheme="majorBidi" w:cstheme="majorBidi"/>
          <w:sz w:val="24"/>
          <w:szCs w:val="24"/>
          <w:lang w:bidi="fa-IR"/>
        </w:rPr>
        <w:t xml:space="preserve">have decreased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-----------Rials</w:t>
      </w:r>
    </w:p>
    <w:p w14:paraId="542E651A" w14:textId="3E3A3192" w:rsidR="000877B9" w:rsidRPr="0035261F" w:rsidRDefault="000877B9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Have you lost your job owing to </w:t>
      </w:r>
      <w:r w:rsidR="00B13995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your </w:t>
      </w:r>
      <w:r w:rsidR="00753186" w:rsidRPr="0035261F">
        <w:rPr>
          <w:rFonts w:asciiTheme="majorBidi" w:hAnsiTheme="majorBidi" w:cstheme="majorBidi"/>
          <w:sz w:val="24"/>
          <w:szCs w:val="24"/>
          <w:lang w:bidi="fa-IR"/>
        </w:rPr>
        <w:t>disease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?</w:t>
      </w:r>
    </w:p>
    <w:p w14:paraId="1F0A0344" w14:textId="46389422" w:rsidR="000877B9" w:rsidRPr="0035261F" w:rsidRDefault="00B13995" w:rsidP="00083AA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</w:t>
      </w:r>
      <w:r w:rsidR="00DF3A55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>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0877B9"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If yes, How long…….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0877B9"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  </w:t>
      </w:r>
    </w:p>
    <w:p w14:paraId="36312741" w14:textId="02C42FE5" w:rsidR="00903656" w:rsidRPr="0035261F" w:rsidRDefault="00903656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Have your family members lost </w:t>
      </w:r>
      <w:r w:rsidR="00B13995" w:rsidRPr="0035261F">
        <w:rPr>
          <w:rFonts w:asciiTheme="majorBidi" w:hAnsiTheme="majorBidi" w:cstheme="majorBidi"/>
          <w:sz w:val="24"/>
          <w:szCs w:val="24"/>
          <w:lang w:bidi="fa-IR"/>
        </w:rPr>
        <w:t>their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job owing to </w:t>
      </w:r>
      <w:r w:rsidR="00B13995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your </w:t>
      </w:r>
      <w:r w:rsidR="00753186" w:rsidRPr="0035261F">
        <w:rPr>
          <w:rFonts w:asciiTheme="majorBidi" w:hAnsiTheme="majorBidi" w:cstheme="majorBidi"/>
          <w:sz w:val="24"/>
          <w:szCs w:val="24"/>
          <w:lang w:bidi="fa-IR"/>
        </w:rPr>
        <w:t>disease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?</w:t>
      </w:r>
    </w:p>
    <w:p w14:paraId="46E5977C" w14:textId="3EB2F553" w:rsidR="00903656" w:rsidRPr="0035261F" w:rsidRDefault="00B13995" w:rsidP="00083AA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Yes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  No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="00DF3A55"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If yes, How long…….</w:t>
      </w:r>
    </w:p>
    <w:p w14:paraId="3BBD52AC" w14:textId="1C3D31FB" w:rsidR="00DF3A55" w:rsidRPr="00582193" w:rsidRDefault="008441AD" w:rsidP="00083AA2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b/>
          <w:bCs/>
          <w:sz w:val="24"/>
          <w:szCs w:val="24"/>
          <w:lang w:bidi="fa-IR"/>
        </w:rPr>
        <w:t>Delay or forgone care</w:t>
      </w:r>
    </w:p>
    <w:p w14:paraId="5E2C019F" w14:textId="77777777" w:rsidR="000877B9" w:rsidRPr="0035261F" w:rsidRDefault="000877B9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Have you ever delayed your treatment process owing to the distance from your place of living to the medical center?</w:t>
      </w:r>
    </w:p>
    <w:p w14:paraId="17C74C97" w14:textId="46696948" w:rsidR="000877B9" w:rsidRPr="00582193" w:rsidRDefault="000877B9" w:rsidP="00083AA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Yes     </w:t>
      </w:r>
      <w:r w:rsidR="0035261F"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     No 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35261F"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If yes, how many weeks?---------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 </w:t>
      </w:r>
    </w:p>
    <w:p w14:paraId="50D9204F" w14:textId="77777777" w:rsidR="0035261F" w:rsidRPr="0035261F" w:rsidRDefault="0035261F" w:rsidP="00083AA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>Have you ever delayed your treatment owing to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financial inability?</w:t>
      </w:r>
    </w:p>
    <w:p w14:paraId="26D054FD" w14:textId="77A664A3" w:rsidR="0035261F" w:rsidRPr="00582193" w:rsidRDefault="0035261F" w:rsidP="00083AA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Yes 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          No 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 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If yes, how many weeks?---------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</w:p>
    <w:p w14:paraId="53D204F0" w14:textId="082A914B" w:rsidR="000877B9" w:rsidRPr="0035261F" w:rsidRDefault="0030135A" w:rsidP="0030135A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>Has financial inability</w:t>
      </w:r>
      <w:r w:rsidRPr="0030135A">
        <w:rPr>
          <w:rFonts w:asciiTheme="majorBidi" w:hAnsiTheme="majorBidi" w:cstheme="majorBidi"/>
          <w:sz w:val="24"/>
          <w:szCs w:val="24"/>
          <w:lang w:bidi="fa-IR"/>
        </w:rPr>
        <w:t xml:space="preserve"> caused you to forgo your treatment</w:t>
      </w:r>
      <w:r w:rsidR="000877B9" w:rsidRPr="0035261F">
        <w:rPr>
          <w:rFonts w:asciiTheme="majorBidi" w:hAnsiTheme="majorBidi" w:cstheme="majorBidi"/>
          <w:sz w:val="24"/>
          <w:szCs w:val="24"/>
          <w:lang w:bidi="fa-IR"/>
        </w:rPr>
        <w:t>?</w:t>
      </w:r>
    </w:p>
    <w:p w14:paraId="33601164" w14:textId="77777777" w:rsidR="0030135A" w:rsidRPr="00582193" w:rsidRDefault="0030135A" w:rsidP="0030135A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  <w:lang w:bidi="fa-IR"/>
        </w:rPr>
      </w:pPr>
      <w:bookmarkStart w:id="0" w:name="_GoBack"/>
      <w:bookmarkEnd w:id="0"/>
      <w:r w:rsidRPr="0035261F">
        <w:rPr>
          <w:rFonts w:asciiTheme="majorBidi" w:hAnsiTheme="majorBidi" w:cstheme="majorBidi"/>
          <w:sz w:val="24"/>
          <w:szCs w:val="24"/>
          <w:lang w:bidi="fa-IR"/>
        </w:rPr>
        <w:lastRenderedPageBreak/>
        <w:t xml:space="preserve">Yes 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          No </w:t>
      </w:r>
      <w:r w:rsidRPr="0035261F">
        <w:rPr>
          <w:rFonts w:asciiTheme="majorBidi" w:eastAsia="Calibri" w:hAnsiTheme="majorBidi" w:cstheme="majorBidi"/>
          <w:sz w:val="24"/>
          <w:szCs w:val="24"/>
        </w:rPr>
        <w:sym w:font="Wingdings" w:char="F072"/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 xml:space="preserve">          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Pr="0035261F">
        <w:rPr>
          <w:rFonts w:asciiTheme="majorBidi" w:hAnsiTheme="majorBidi" w:cstheme="majorBidi"/>
          <w:sz w:val="24"/>
          <w:szCs w:val="24"/>
          <w:lang w:bidi="fa-IR"/>
        </w:rPr>
        <w:t>If yes, how many weeks?---------</w:t>
      </w:r>
      <w:r w:rsidRPr="0035261F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</w:p>
    <w:p w14:paraId="47D6CD11" w14:textId="77777777" w:rsidR="000877B9" w:rsidRPr="0035261F" w:rsidRDefault="000877B9" w:rsidP="000877B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sectPr w:rsidR="000877B9" w:rsidRPr="003526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8ED276" w14:textId="77777777" w:rsidR="00282108" w:rsidRDefault="00282108" w:rsidP="00083AA2">
      <w:pPr>
        <w:spacing w:after="0" w:line="240" w:lineRule="auto"/>
      </w:pPr>
      <w:r>
        <w:separator/>
      </w:r>
    </w:p>
  </w:endnote>
  <w:endnote w:type="continuationSeparator" w:id="0">
    <w:p w14:paraId="037EDD12" w14:textId="77777777" w:rsidR="00282108" w:rsidRDefault="00282108" w:rsidP="00083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2C5DA1" w14:textId="77777777" w:rsidR="00282108" w:rsidRDefault="00282108" w:rsidP="00083AA2">
      <w:pPr>
        <w:spacing w:after="0" w:line="240" w:lineRule="auto"/>
      </w:pPr>
      <w:r>
        <w:separator/>
      </w:r>
    </w:p>
  </w:footnote>
  <w:footnote w:type="continuationSeparator" w:id="0">
    <w:p w14:paraId="5341044A" w14:textId="77777777" w:rsidR="00282108" w:rsidRDefault="00282108" w:rsidP="00083A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D46BE"/>
    <w:multiLevelType w:val="hybridMultilevel"/>
    <w:tmpl w:val="1744FB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57341"/>
    <w:multiLevelType w:val="hybridMultilevel"/>
    <w:tmpl w:val="DFA2D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47FBE"/>
    <w:multiLevelType w:val="hybridMultilevel"/>
    <w:tmpl w:val="D8BC4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720955"/>
    <w:multiLevelType w:val="hybridMultilevel"/>
    <w:tmpl w:val="DA86D2D2"/>
    <w:lvl w:ilvl="0" w:tplc="ABF204BC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B3C6E8B"/>
    <w:multiLevelType w:val="hybridMultilevel"/>
    <w:tmpl w:val="8AE4DC7A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FA92FE2"/>
    <w:multiLevelType w:val="hybridMultilevel"/>
    <w:tmpl w:val="FDCC3B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53C1F"/>
    <w:multiLevelType w:val="hybridMultilevel"/>
    <w:tmpl w:val="DFA2D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34209"/>
    <w:multiLevelType w:val="hybridMultilevel"/>
    <w:tmpl w:val="6BE803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A30C33"/>
    <w:multiLevelType w:val="hybridMultilevel"/>
    <w:tmpl w:val="FBAE0BA2"/>
    <w:lvl w:ilvl="0" w:tplc="B9CA26F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3"/>
  </w:num>
  <w:num w:numId="5">
    <w:abstractNumId w:val="2"/>
  </w:num>
  <w:num w:numId="6">
    <w:abstractNumId w:val="5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MjQ0NDA3M7UwNLZQ0lEKTi0uzszPAykwrgUAy84HAiwAAAA="/>
  </w:docVars>
  <w:rsids>
    <w:rsidRoot w:val="00DF18B3"/>
    <w:rsid w:val="00012AE7"/>
    <w:rsid w:val="00017FB2"/>
    <w:rsid w:val="00025D24"/>
    <w:rsid w:val="00026E7A"/>
    <w:rsid w:val="00052333"/>
    <w:rsid w:val="000574AD"/>
    <w:rsid w:val="00066D0F"/>
    <w:rsid w:val="0007629F"/>
    <w:rsid w:val="00083AA2"/>
    <w:rsid w:val="000877B9"/>
    <w:rsid w:val="000A7587"/>
    <w:rsid w:val="000B004A"/>
    <w:rsid w:val="000C3083"/>
    <w:rsid w:val="000C50B9"/>
    <w:rsid w:val="000E0DE7"/>
    <w:rsid w:val="000F1350"/>
    <w:rsid w:val="00101CA5"/>
    <w:rsid w:val="00102D27"/>
    <w:rsid w:val="0010668A"/>
    <w:rsid w:val="0011158E"/>
    <w:rsid w:val="00122DBE"/>
    <w:rsid w:val="00130482"/>
    <w:rsid w:val="0014030E"/>
    <w:rsid w:val="00141AA3"/>
    <w:rsid w:val="00145F2A"/>
    <w:rsid w:val="00163C0E"/>
    <w:rsid w:val="00181633"/>
    <w:rsid w:val="00190319"/>
    <w:rsid w:val="001949BE"/>
    <w:rsid w:val="001A62FE"/>
    <w:rsid w:val="001C0120"/>
    <w:rsid w:val="001D5007"/>
    <w:rsid w:val="001D5D32"/>
    <w:rsid w:val="001E0D3C"/>
    <w:rsid w:val="00246B86"/>
    <w:rsid w:val="00266353"/>
    <w:rsid w:val="00282108"/>
    <w:rsid w:val="002858DB"/>
    <w:rsid w:val="00292355"/>
    <w:rsid w:val="0029622E"/>
    <w:rsid w:val="002B7A9B"/>
    <w:rsid w:val="002E624D"/>
    <w:rsid w:val="0030135A"/>
    <w:rsid w:val="0032074A"/>
    <w:rsid w:val="00342208"/>
    <w:rsid w:val="0035261F"/>
    <w:rsid w:val="00354C99"/>
    <w:rsid w:val="00370175"/>
    <w:rsid w:val="003747E8"/>
    <w:rsid w:val="0038312A"/>
    <w:rsid w:val="003A10F2"/>
    <w:rsid w:val="003A6FAD"/>
    <w:rsid w:val="003B5FE7"/>
    <w:rsid w:val="003C3362"/>
    <w:rsid w:val="003F5B6C"/>
    <w:rsid w:val="004340B9"/>
    <w:rsid w:val="00460C1E"/>
    <w:rsid w:val="004800C4"/>
    <w:rsid w:val="00495C32"/>
    <w:rsid w:val="004961D2"/>
    <w:rsid w:val="004A3E92"/>
    <w:rsid w:val="004B2B26"/>
    <w:rsid w:val="004C0576"/>
    <w:rsid w:val="004C18A6"/>
    <w:rsid w:val="004D41DF"/>
    <w:rsid w:val="004E214B"/>
    <w:rsid w:val="004E5E73"/>
    <w:rsid w:val="004F3307"/>
    <w:rsid w:val="00501FF1"/>
    <w:rsid w:val="0052465C"/>
    <w:rsid w:val="00535FBE"/>
    <w:rsid w:val="005430A4"/>
    <w:rsid w:val="005557FA"/>
    <w:rsid w:val="00573152"/>
    <w:rsid w:val="00573B21"/>
    <w:rsid w:val="0057640F"/>
    <w:rsid w:val="00582193"/>
    <w:rsid w:val="00584247"/>
    <w:rsid w:val="0059454C"/>
    <w:rsid w:val="005B4C1E"/>
    <w:rsid w:val="005D548F"/>
    <w:rsid w:val="005E1861"/>
    <w:rsid w:val="00630A6B"/>
    <w:rsid w:val="00637C41"/>
    <w:rsid w:val="0065002A"/>
    <w:rsid w:val="00650F70"/>
    <w:rsid w:val="00654C61"/>
    <w:rsid w:val="006638DA"/>
    <w:rsid w:val="006B17BA"/>
    <w:rsid w:val="006D4BA4"/>
    <w:rsid w:val="006E1A11"/>
    <w:rsid w:val="006F2307"/>
    <w:rsid w:val="006F43DF"/>
    <w:rsid w:val="00702C9F"/>
    <w:rsid w:val="007050E7"/>
    <w:rsid w:val="0072397C"/>
    <w:rsid w:val="007367E6"/>
    <w:rsid w:val="00753186"/>
    <w:rsid w:val="00760E97"/>
    <w:rsid w:val="00767844"/>
    <w:rsid w:val="00771758"/>
    <w:rsid w:val="007C5E14"/>
    <w:rsid w:val="007D429B"/>
    <w:rsid w:val="007E7FA1"/>
    <w:rsid w:val="00802C5A"/>
    <w:rsid w:val="00804A10"/>
    <w:rsid w:val="008079E7"/>
    <w:rsid w:val="0084373B"/>
    <w:rsid w:val="008441AD"/>
    <w:rsid w:val="00861443"/>
    <w:rsid w:val="0087639F"/>
    <w:rsid w:val="008C7511"/>
    <w:rsid w:val="008E5F7C"/>
    <w:rsid w:val="00901BEA"/>
    <w:rsid w:val="00903656"/>
    <w:rsid w:val="009239FF"/>
    <w:rsid w:val="00941E9B"/>
    <w:rsid w:val="00944ABF"/>
    <w:rsid w:val="00946575"/>
    <w:rsid w:val="009471B6"/>
    <w:rsid w:val="00951D59"/>
    <w:rsid w:val="00966C7C"/>
    <w:rsid w:val="009748C9"/>
    <w:rsid w:val="00987C4D"/>
    <w:rsid w:val="009B5528"/>
    <w:rsid w:val="009C5938"/>
    <w:rsid w:val="009D70A5"/>
    <w:rsid w:val="009E33CB"/>
    <w:rsid w:val="009F4EE3"/>
    <w:rsid w:val="00A2216F"/>
    <w:rsid w:val="00A22F82"/>
    <w:rsid w:val="00A51B2A"/>
    <w:rsid w:val="00A5539E"/>
    <w:rsid w:val="00AA349F"/>
    <w:rsid w:val="00AA4D38"/>
    <w:rsid w:val="00AB3483"/>
    <w:rsid w:val="00AE1ECA"/>
    <w:rsid w:val="00B13995"/>
    <w:rsid w:val="00B36047"/>
    <w:rsid w:val="00B51A95"/>
    <w:rsid w:val="00B5313D"/>
    <w:rsid w:val="00B567FE"/>
    <w:rsid w:val="00B6304D"/>
    <w:rsid w:val="00B71A25"/>
    <w:rsid w:val="00B74198"/>
    <w:rsid w:val="00B77047"/>
    <w:rsid w:val="00BA7B58"/>
    <w:rsid w:val="00BE030C"/>
    <w:rsid w:val="00C11E06"/>
    <w:rsid w:val="00C12F28"/>
    <w:rsid w:val="00C2011A"/>
    <w:rsid w:val="00C217C4"/>
    <w:rsid w:val="00C26FBA"/>
    <w:rsid w:val="00C47EA5"/>
    <w:rsid w:val="00C73CBB"/>
    <w:rsid w:val="00C768CB"/>
    <w:rsid w:val="00C848AB"/>
    <w:rsid w:val="00C91F97"/>
    <w:rsid w:val="00C97E22"/>
    <w:rsid w:val="00CA0D12"/>
    <w:rsid w:val="00CE7227"/>
    <w:rsid w:val="00D17633"/>
    <w:rsid w:val="00D41F55"/>
    <w:rsid w:val="00D44083"/>
    <w:rsid w:val="00D470A1"/>
    <w:rsid w:val="00D6732F"/>
    <w:rsid w:val="00D90B72"/>
    <w:rsid w:val="00DB043C"/>
    <w:rsid w:val="00DD4769"/>
    <w:rsid w:val="00DE4DB0"/>
    <w:rsid w:val="00DF18B3"/>
    <w:rsid w:val="00DF3A55"/>
    <w:rsid w:val="00E2096B"/>
    <w:rsid w:val="00E32F92"/>
    <w:rsid w:val="00E5039C"/>
    <w:rsid w:val="00E50B0E"/>
    <w:rsid w:val="00E65D47"/>
    <w:rsid w:val="00E93912"/>
    <w:rsid w:val="00EE6AF3"/>
    <w:rsid w:val="00EF0CAE"/>
    <w:rsid w:val="00EF44D8"/>
    <w:rsid w:val="00F2000F"/>
    <w:rsid w:val="00F334F4"/>
    <w:rsid w:val="00F34BED"/>
    <w:rsid w:val="00F763FA"/>
    <w:rsid w:val="00FA298F"/>
    <w:rsid w:val="00FA2CD9"/>
    <w:rsid w:val="00FA53B0"/>
    <w:rsid w:val="00FB1B6E"/>
    <w:rsid w:val="00FE5073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91524"/>
  <w15:docId w15:val="{8194E912-0C04-4A1D-83E1-49E1F0FC0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77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18B3"/>
    <w:pPr>
      <w:ind w:left="720"/>
      <w:contextualSpacing/>
    </w:pPr>
  </w:style>
  <w:style w:type="table" w:styleId="TableGrid">
    <w:name w:val="Table Grid"/>
    <w:basedOn w:val="TableNormal"/>
    <w:uiPriority w:val="39"/>
    <w:rsid w:val="000B0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2858DB"/>
  </w:style>
  <w:style w:type="paragraph" w:styleId="BalloonText">
    <w:name w:val="Balloon Text"/>
    <w:basedOn w:val="Normal"/>
    <w:link w:val="BalloonTextChar"/>
    <w:uiPriority w:val="99"/>
    <w:semiHidden/>
    <w:unhideWhenUsed/>
    <w:rsid w:val="009465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57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465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65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65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5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57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83A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AA2"/>
  </w:style>
  <w:style w:type="paragraph" w:styleId="Footer">
    <w:name w:val="footer"/>
    <w:basedOn w:val="Normal"/>
    <w:link w:val="FooterChar"/>
    <w:uiPriority w:val="99"/>
    <w:unhideWhenUsed/>
    <w:rsid w:val="00083A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A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8948F-1EDE-481C-B03E-AE0968428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960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vc</dc:creator>
  <cp:lastModifiedBy>Windows User</cp:lastModifiedBy>
  <cp:revision>7</cp:revision>
  <dcterms:created xsi:type="dcterms:W3CDTF">2020-08-09T21:37:00Z</dcterms:created>
  <dcterms:modified xsi:type="dcterms:W3CDTF">2020-08-10T14:32:00Z</dcterms:modified>
</cp:coreProperties>
</file>